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63F182" w14:textId="77777777" w:rsidR="0096369C" w:rsidRPr="0096369C" w:rsidRDefault="0096369C" w:rsidP="0096369C">
      <w:pPr>
        <w:bidi/>
        <w:jc w:val="center"/>
        <w:rPr>
          <w:rFonts w:ascii="Faruma" w:hAnsi="Faruma" w:cs="Faruma"/>
          <w:b/>
          <w:bCs/>
          <w:sz w:val="18"/>
          <w:szCs w:val="20"/>
          <w:u w:val="single"/>
          <w:rtl/>
          <w:lang w:bidi="dv-MV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sdt>
      <w:sdtPr>
        <w:rPr>
          <w:rFonts w:ascii="Faruma" w:hAnsi="Faruma" w:cs="Faruma" w:hint="cs"/>
          <w:b/>
          <w:bCs/>
          <w:sz w:val="28"/>
          <w:szCs w:val="32"/>
          <w:u w:val="single"/>
          <w:rtl/>
          <w:lang w:bidi="dv-MV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d w:val="973881089"/>
        <w:lock w:val="contentLocked"/>
        <w:placeholder>
          <w:docPart w:val="6057A29FE2DF450DBAB796F3C308F477"/>
        </w:placeholder>
        <w:group/>
      </w:sdtPr>
      <w:sdtContent>
        <w:p w14:paraId="5D221300" w14:textId="7FFAD7A4" w:rsidR="0096369C" w:rsidRDefault="0096369C" w:rsidP="0096369C">
          <w:pPr>
            <w:bidi/>
            <w:jc w:val="center"/>
            <w:rPr>
              <w:rFonts w:ascii="Faruma" w:hAnsi="Faruma" w:cs="Faruma"/>
              <w:b/>
              <w:bCs/>
              <w:sz w:val="28"/>
              <w:szCs w:val="32"/>
              <w:u w:val="single"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  <w:r w:rsidRPr="0041448A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ރަޖިސްޓްރާރގެ</w:t>
          </w:r>
          <w:r>
            <w:rPr>
              <w:rFonts w:ascii="Faruma" w:hAnsi="Faruma" w:cs="Faruma"/>
              <w:b/>
              <w:bCs/>
              <w:sz w:val="28"/>
              <w:szCs w:val="32"/>
              <w:u w:val="single"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41448A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ނިންމުން އަލުން ބަލައިދިނުމަށް އެދި ހުށަހަޅާ</w:t>
          </w:r>
          <w:r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083277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ޯމު</w:t>
          </w:r>
        </w:p>
      </w:sdtContent>
    </w:sdt>
    <w:p w14:paraId="46344745" w14:textId="030B3817" w:rsidR="009460EE" w:rsidRDefault="009460EE" w:rsidP="009460EE">
      <w:pPr>
        <w:bidi/>
        <w:rPr>
          <w:rFonts w:ascii="Faruma" w:hAnsi="Faruma" w:cs="Faruma"/>
          <w:rtl/>
        </w:rPr>
      </w:pPr>
    </w:p>
    <w:tbl>
      <w:tblPr>
        <w:tblStyle w:val="TableGrid"/>
        <w:bidiVisual/>
        <w:tblW w:w="0" w:type="auto"/>
        <w:tblInd w:w="49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1"/>
        <w:gridCol w:w="2736"/>
      </w:tblGrid>
      <w:tr w:rsidR="009460EE" w:rsidRPr="009460EE" w14:paraId="141EA5DD" w14:textId="77777777" w:rsidTr="009460EE">
        <w:tc>
          <w:tcPr>
            <w:tcW w:w="4047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E9EFB61" w14:textId="77777777" w:rsidR="009460EE" w:rsidRPr="00556CB0" w:rsidRDefault="009460EE" w:rsidP="009460EE">
            <w:pPr>
              <w:bidi/>
              <w:rPr>
                <w:rFonts w:ascii="Faruma" w:hAnsi="Faruma" w:cs="Faruma"/>
                <w:b/>
                <w:bCs/>
                <w:sz w:val="20"/>
                <w:szCs w:val="20"/>
                <w:rtl/>
              </w:rPr>
            </w:pPr>
            <w:r w:rsidRPr="00556CB0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ަމައެކަނި ސުޕްރީމް ކޯޓުގެ ބޭނުމަށް</w:t>
            </w:r>
          </w:p>
        </w:tc>
      </w:tr>
      <w:tr w:rsidR="009460EE" w:rsidRPr="009460EE" w14:paraId="5A146B98" w14:textId="77777777" w:rsidTr="009460EE">
        <w:tc>
          <w:tcPr>
            <w:tcW w:w="1311" w:type="dxa"/>
            <w:tcBorders>
              <w:top w:val="single" w:sz="4" w:space="0" w:color="auto"/>
            </w:tcBorders>
          </w:tcPr>
          <w:p w14:paraId="76CDB8CB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9460E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މު ނަންބަރު</w:t>
            </w:r>
            <w:r w:rsidRPr="009460EE">
              <w:rPr>
                <w:rFonts w:ascii="Faruma" w:hAnsi="Faruma" w:cs="Faruma"/>
                <w:sz w:val="20"/>
                <w:szCs w:val="20"/>
                <w:rtl/>
              </w:rPr>
              <w:t>:</w:t>
            </w:r>
          </w:p>
        </w:tc>
        <w:tc>
          <w:tcPr>
            <w:tcW w:w="2736" w:type="dxa"/>
            <w:tcBorders>
              <w:top w:val="single" w:sz="4" w:space="0" w:color="auto"/>
            </w:tcBorders>
          </w:tcPr>
          <w:p w14:paraId="4D3735B6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  <w:tr w:rsidR="009460EE" w:rsidRPr="009460EE" w14:paraId="3E96052E" w14:textId="77777777" w:rsidTr="009460EE">
        <w:tc>
          <w:tcPr>
            <w:tcW w:w="1311" w:type="dxa"/>
          </w:tcPr>
          <w:p w14:paraId="5C70964F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9460E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ހުށަހެޅި ތާރީޚު:</w:t>
            </w:r>
          </w:p>
        </w:tc>
        <w:tc>
          <w:tcPr>
            <w:tcW w:w="2736" w:type="dxa"/>
          </w:tcPr>
          <w:p w14:paraId="66434AB6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</w:tbl>
    <w:p w14:paraId="1C51801E" w14:textId="77777777" w:rsidR="009460EE" w:rsidRDefault="009460EE" w:rsidP="009460EE">
      <w:pPr>
        <w:bidi/>
        <w:rPr>
          <w:rtl/>
        </w:rPr>
      </w:pPr>
    </w:p>
    <w:tbl>
      <w:tblPr>
        <w:tblStyle w:val="TableGrid"/>
        <w:bidiVisual/>
        <w:tblW w:w="91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2"/>
        <w:gridCol w:w="88"/>
        <w:gridCol w:w="2606"/>
        <w:gridCol w:w="552"/>
        <w:gridCol w:w="1342"/>
        <w:gridCol w:w="2074"/>
      </w:tblGrid>
      <w:tr w:rsidR="00DB60DD" w:rsidRPr="00C62923" w14:paraId="6763261A" w14:textId="77777777" w:rsidTr="003F63A5"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val="en-US" w:bidi="dv-MV"/>
            </w:rPr>
            <w:id w:val="1886292208"/>
            <w:placeholder>
              <w:docPart w:val="AE10ACA138C44B02AB3989EE690C0CAD"/>
            </w:placeholder>
            <w:text/>
          </w:sdtPr>
          <w:sdtEndPr/>
          <w:sdtContent>
            <w:tc>
              <w:tcPr>
                <w:tcW w:w="9104" w:type="dxa"/>
                <w:gridSpan w:val="6"/>
              </w:tcPr>
              <w:p w14:paraId="7DACC088" w14:textId="0A062018" w:rsidR="001B47B4" w:rsidRPr="00710389" w:rsidRDefault="00493E8F" w:rsidP="00A5659B">
                <w:pPr>
                  <w:pStyle w:val="ListParagraph"/>
                  <w:numPr>
                    <w:ilvl w:val="0"/>
                    <w:numId w:val="17"/>
                  </w:numPr>
                  <w:bidi/>
                  <w:spacing w:line="276" w:lineRule="auto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ހުށަހަޅާ ފަރާތުގެ މަޢުލޫމާތު</w:t>
                </w:r>
              </w:p>
            </w:tc>
          </w:sdtContent>
        </w:sdt>
      </w:tr>
      <w:tr w:rsidR="00DB60DD" w:rsidRPr="00C62923" w14:paraId="051BF9B5" w14:textId="77777777" w:rsidTr="00FF23A0">
        <w:tc>
          <w:tcPr>
            <w:tcW w:w="2442" w:type="dxa"/>
          </w:tcPr>
          <w:p w14:paraId="61B9A7A8" w14:textId="77777777" w:rsidR="001B47B4" w:rsidRPr="00C62923" w:rsidRDefault="007C5528" w:rsidP="00A5659B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10037598"/>
                <w:placeholder>
                  <w:docPart w:val="D8AEBCE7EAF24E7097E69207AB119338"/>
                </w:placeholder>
                <w:text/>
              </w:sdtPr>
              <w:sdtEndPr/>
              <w:sdtContent>
                <w:r w:rsidR="00493E8F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86011806"/>
            <w:placeholder>
              <w:docPart w:val="6C6A45BFE49A4EC8B907CF27B23F560C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2A61CDAC" w14:textId="77777777" w:rsidR="001B47B4" w:rsidRPr="00C62923" w:rsidRDefault="00F35BE7" w:rsidP="00A5659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371F5CA8" w14:textId="77777777" w:rsidTr="00FF23A0">
        <w:tc>
          <w:tcPr>
            <w:tcW w:w="2442" w:type="dxa"/>
          </w:tcPr>
          <w:p w14:paraId="1D474D67" w14:textId="77777777" w:rsidR="001B47B4" w:rsidRDefault="001B47B4" w:rsidP="00A5659B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ާންމު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56607287"/>
            <w:placeholder>
              <w:docPart w:val="B4848307CC974DFC9A1729ADBBC3FB8C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5371282E" w14:textId="77777777" w:rsidR="001B47B4" w:rsidRDefault="00F35BE7" w:rsidP="00A5659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80F302B" w14:textId="77777777" w:rsidTr="00FF23A0">
        <w:tc>
          <w:tcPr>
            <w:tcW w:w="2442" w:type="dxa"/>
          </w:tcPr>
          <w:p w14:paraId="49325ABE" w14:textId="77777777" w:rsidR="001B47B4" w:rsidRPr="00C62923" w:rsidRDefault="001B47B4" w:rsidP="00A5659B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ައި.ޑީ ކާޑު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432948522"/>
            <w:placeholder>
              <w:docPart w:val="58E101B5268046E4A2DDFD0922B04486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2BD01054" w14:textId="77777777" w:rsidR="001B47B4" w:rsidRPr="003F63A5" w:rsidRDefault="00F35BE7" w:rsidP="00A5659B">
                <w:pPr>
                  <w:bidi/>
                  <w:spacing w:line="276" w:lineRule="auto"/>
                  <w:rPr>
                    <w:rFonts w:ascii="Faruma" w:hAnsi="Faruma" w:cstheme="minorBidi"/>
                    <w:sz w:val="22"/>
                    <w:szCs w:val="22"/>
                    <w:lang w:val="en-US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4F5DE994" w14:textId="77777777" w:rsidTr="00FF23A0">
        <w:tc>
          <w:tcPr>
            <w:tcW w:w="2442" w:type="dxa"/>
          </w:tcPr>
          <w:p w14:paraId="29B7D0AB" w14:textId="77777777" w:rsidR="001B47B4" w:rsidRPr="00C62923" w:rsidRDefault="001B47B4" w:rsidP="00A5659B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ުމު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83678796"/>
            <w:placeholder>
              <w:docPart w:val="FDAE67DE54F64150B378603CA628FA2B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0BCCEAF1" w14:textId="77777777" w:rsidR="001B47B4" w:rsidRDefault="00F35BE7" w:rsidP="00A5659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0352A27C" w14:textId="77777777" w:rsidTr="00FF23A0">
        <w:tc>
          <w:tcPr>
            <w:tcW w:w="2442" w:type="dxa"/>
          </w:tcPr>
          <w:p w14:paraId="60D6BE49" w14:textId="77777777" w:rsidR="001B47B4" w:rsidRPr="00C62923" w:rsidRDefault="001B47B4" w:rsidP="00E41618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6" w:type="dxa"/>
            <w:gridSpan w:val="3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181661324"/>
              <w:placeholder>
                <w:docPart w:val="11CDDA2746774659929C7885EA0024A3"/>
              </w:placeholder>
              <w:text/>
            </w:sdtPr>
            <w:sdtEndPr/>
            <w:sdtContent>
              <w:p w14:paraId="294EE976" w14:textId="77777777" w:rsidR="001B47B4" w:rsidRPr="00C62923" w:rsidRDefault="00493E8F" w:rsidP="00E41618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3416" w:type="dxa"/>
            <w:gridSpan w:val="2"/>
          </w:tcPr>
          <w:p w14:paraId="535F1FC5" w14:textId="77777777" w:rsidR="001B47B4" w:rsidRPr="00C62923" w:rsidRDefault="001B47B4" w:rsidP="00E41618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DB60DD" w:rsidRPr="00C62923" w14:paraId="61360D45" w14:textId="77777777" w:rsidTr="00FF23A0">
        <w:tc>
          <w:tcPr>
            <w:tcW w:w="2442" w:type="dxa"/>
          </w:tcPr>
          <w:p w14:paraId="14302154" w14:textId="77777777" w:rsidR="001B47B4" w:rsidRPr="00C62923" w:rsidRDefault="001B47B4" w:rsidP="00E41618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ޑްރެސް 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47464185"/>
            <w:placeholder>
              <w:docPart w:val="941AEA6330BC4C0DA349133848F39895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157B426D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558622297"/>
            <w:placeholder>
              <w:docPart w:val="D10674A975314EA8ACA9970599D52110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34B00ED7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3734A9C7" w14:textId="77777777" w:rsidTr="00FF23A0">
        <w:tc>
          <w:tcPr>
            <w:tcW w:w="2442" w:type="dxa"/>
          </w:tcPr>
          <w:p w14:paraId="71A7EEA0" w14:textId="77777777" w:rsidR="001B47B4" w:rsidRPr="00C62923" w:rsidRDefault="001B47B4" w:rsidP="00E41618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މަގުގެ ނަން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73943533"/>
            <w:placeholder>
              <w:docPart w:val="ACC1E71E54D74DE88FCC26A070E8C96D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527A52CE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62559197"/>
            <w:placeholder>
              <w:docPart w:val="F6D0CE5877A14F35B3CC6260A8569317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39C78B38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5B2C863D" w14:textId="77777777" w:rsidTr="00FF23A0">
        <w:tc>
          <w:tcPr>
            <w:tcW w:w="2442" w:type="dxa"/>
          </w:tcPr>
          <w:p w14:paraId="7A62073D" w14:textId="77777777" w:rsidR="001B47B4" w:rsidRPr="00C62923" w:rsidRDefault="001B47B4" w:rsidP="00E41618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ޕާޓްމަންޓ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10765151"/>
            <w:placeholder>
              <w:docPart w:val="EC448C57954D45F0B8ECF0A085A88DD2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1DBCA819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904645044"/>
            <w:placeholder>
              <w:docPart w:val="7D6FC3276D92496B93700DB10B60B2BD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69898126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06FC6F29" w14:textId="77777777" w:rsidTr="00FF23A0">
        <w:tc>
          <w:tcPr>
            <w:tcW w:w="2442" w:type="dxa"/>
          </w:tcPr>
          <w:p w14:paraId="5626C087" w14:textId="77777777" w:rsidR="001B47B4" w:rsidRPr="00C62923" w:rsidRDefault="001B47B4" w:rsidP="00E41618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ަންގިފިލާ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54459002"/>
            <w:placeholder>
              <w:docPart w:val="2655D2A6CD654E4F848B8AE9C9E3A5C5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27B4EA3D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665900394"/>
            <w:placeholder>
              <w:docPart w:val="9A034402C7094F12B01B7CC318827A5C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628AEEEA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30F75E6A" w14:textId="77777777" w:rsidTr="00FF23A0">
        <w:tc>
          <w:tcPr>
            <w:tcW w:w="2442" w:type="dxa"/>
          </w:tcPr>
          <w:p w14:paraId="1D413DCE" w14:textId="77777777" w:rsidR="001B47B4" w:rsidRPr="00C62923" w:rsidRDefault="001B47B4" w:rsidP="00E41618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ޯނ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94916315"/>
            <w:placeholder>
              <w:docPart w:val="CC036E8486204F8D93004389BD42F776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6AECCD5E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815562273"/>
            <w:placeholder>
              <w:docPart w:val="8DAA4014EA0549499E178EA18BC431ED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198F7E92" w14:textId="77777777" w:rsidR="001B47B4" w:rsidRPr="00C62923" w:rsidRDefault="00F35BE7" w:rsidP="00E41618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8A794D4" w14:textId="77777777" w:rsidTr="003F63A5">
        <w:tc>
          <w:tcPr>
            <w:tcW w:w="9104" w:type="dxa"/>
            <w:gridSpan w:val="6"/>
          </w:tcPr>
          <w:p w14:paraId="1CEDC4E7" w14:textId="2809DE09" w:rsidR="004A7F5B" w:rsidRPr="00E36045" w:rsidRDefault="00E36045" w:rsidP="00A5659B">
            <w:pPr>
              <w:pStyle w:val="ListParagraph"/>
              <w:numPr>
                <w:ilvl w:val="0"/>
                <w:numId w:val="17"/>
              </w:numPr>
              <w:bidi/>
              <w:spacing w:line="276" w:lineRule="auto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ރަޖިސްޓްރ</w:t>
            </w:r>
            <w:r w:rsidR="005C3E0A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ާ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ރގެ ނިންމުމުގެ މަޢުލޫމާތު</w:t>
            </w:r>
          </w:p>
        </w:tc>
      </w:tr>
      <w:tr w:rsidR="00E36045" w:rsidRPr="00C62923" w14:paraId="5A6F1E2E" w14:textId="77777777" w:rsidTr="00FF23A0">
        <w:tc>
          <w:tcPr>
            <w:tcW w:w="2442" w:type="dxa"/>
          </w:tcPr>
          <w:p w14:paraId="00056ABA" w14:textId="77777777" w:rsidR="00E36045" w:rsidRPr="00C62923" w:rsidRDefault="00E36045" w:rsidP="00A5659B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ނިންމުމުގެ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14178"/>
            <w:placeholder>
              <w:docPart w:val="CB970B1AF1324A91B4F0F8CB08EF8F72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6ADC0FA6" w14:textId="77777777" w:rsidR="00E36045" w:rsidRPr="00C62923" w:rsidRDefault="00E36045" w:rsidP="00A5659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894" w:type="dxa"/>
            <w:gridSpan w:val="2"/>
          </w:tcPr>
          <w:p w14:paraId="17514859" w14:textId="77777777" w:rsidR="00E36045" w:rsidRPr="00C62923" w:rsidRDefault="00E36045" w:rsidP="00A5659B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ނިންމި ތާރީޚު:</w:t>
            </w:r>
          </w:p>
        </w:tc>
        <w:tc>
          <w:tcPr>
            <w:tcW w:w="2074" w:type="dxa"/>
          </w:tcPr>
          <w:p w14:paraId="2451351B" w14:textId="77777777" w:rsidR="00E36045" w:rsidRPr="00C62923" w:rsidRDefault="007C5528" w:rsidP="00A5659B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rtl/>
                  <w:lang w:bidi="dv-MV"/>
                </w:rPr>
                <w:alias w:val="ޚިޔާރުކުރައްވާ"/>
                <w:tag w:val="ޚިޔާރުކުރައްވާ"/>
                <w:id w:val="-1575429281"/>
                <w:placeholder>
                  <w:docPart w:val="B80CC999F6CB41E0886319BAB910CCB8"/>
                </w:placeholder>
                <w:date>
                  <w:dateFormat w:val="dd MMM yyyy"/>
                  <w:lid w:val="dv-MV"/>
                  <w:storeMappedDataAs w:val="dateTime"/>
                  <w:calendar w:val="gregorian"/>
                </w:date>
              </w:sdtPr>
              <w:sdtEndPr/>
              <w:sdtContent>
                <w:r w:rsidR="00493E8F">
                  <w:rPr>
                    <w:rFonts w:hint="cs"/>
                    <w:rtl/>
                    <w:lang w:bidi="dv-MV"/>
                  </w:rPr>
                  <w:t>‏</w:t>
                </w:r>
                <w:r w:rsidR="00493E8F">
                  <w:rPr>
                    <w:rFonts w:ascii="Faruma" w:hAnsi="Faruma" w:cs="Faruma" w:hint="cs"/>
                    <w:rtl/>
                    <w:lang w:bidi="dv-MV"/>
                  </w:rPr>
                  <w:t xml:space="preserve"> އިޚްތިޔާރު ކުރައްވާ!</w:t>
                </w:r>
              </w:sdtContent>
            </w:sdt>
          </w:p>
        </w:tc>
      </w:tr>
      <w:tr w:rsidR="00315812" w:rsidRPr="004A7F5B" w14:paraId="4D67B590" w14:textId="77777777" w:rsidTr="00C209A1">
        <w:tc>
          <w:tcPr>
            <w:tcW w:w="9104" w:type="dxa"/>
            <w:gridSpan w:val="6"/>
          </w:tcPr>
          <w:p w14:paraId="73E5AE96" w14:textId="1D97C448" w:rsidR="00315812" w:rsidRPr="00FF23A0" w:rsidRDefault="00EB760B" w:rsidP="00A5659B">
            <w:pPr>
              <w:pStyle w:val="ListParagraph"/>
              <w:numPr>
                <w:ilvl w:val="0"/>
                <w:numId w:val="17"/>
              </w:numPr>
              <w:bidi/>
              <w:spacing w:line="276" w:lineRule="auto"/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ރަޖިސްޓްރ</w:t>
            </w:r>
            <w:r w:rsidR="005C3E0A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ާ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ރ ނިންމި</w:t>
            </w:r>
            <w:r w:rsidR="00315812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ގޮތުގެ ޚުލާޞާ</w:t>
            </w:r>
          </w:p>
        </w:tc>
      </w:tr>
      <w:tr w:rsidR="00315812" w:rsidRPr="004A7F5B" w14:paraId="78609586" w14:textId="77777777" w:rsidTr="00C209A1">
        <w:sdt>
          <w:sdtPr>
            <w:rPr>
              <w:rFonts w:ascii="Faruma" w:hAnsi="Faruma" w:cs="Faruma"/>
              <w:sz w:val="22"/>
              <w:szCs w:val="22"/>
              <w:rtl/>
            </w:rPr>
            <w:alias w:val="ޞީޣާ ލިޔުއްވާ!"/>
            <w:tag w:val="ޞީޣާ ލިޔުއްވާ!"/>
            <w:id w:val="-1862268171"/>
            <w:placeholder>
              <w:docPart w:val="258E957FDE194A929F29E18F5782DF07"/>
            </w:placeholder>
            <w:showingPlcHdr/>
          </w:sdtPr>
          <w:sdtEndPr/>
          <w:sdtContent>
            <w:tc>
              <w:tcPr>
                <w:tcW w:w="9104" w:type="dxa"/>
                <w:gridSpan w:val="6"/>
              </w:tcPr>
              <w:p w14:paraId="1EAD45EF" w14:textId="77777777" w:rsidR="00315812" w:rsidRPr="00DB60DD" w:rsidRDefault="00315812" w:rsidP="00A5659B">
                <w:pPr>
                  <w:bidi/>
                  <w:spacing w:line="276" w:lineRule="auto"/>
                  <w:jc w:val="both"/>
                  <w:rPr>
                    <w:rFonts w:ascii="Faruma" w:hAnsi="Faruma" w:cs="Faruma"/>
                    <w:rtl/>
                    <w:lang w:bidi="dv-MV"/>
                  </w:rPr>
                </w:pPr>
                <w:r w:rsidRPr="00751F32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315812" w:rsidRPr="004A7F5B" w14:paraId="5829DD14" w14:textId="77777777" w:rsidTr="00C209A1">
        <w:tc>
          <w:tcPr>
            <w:tcW w:w="9104" w:type="dxa"/>
            <w:gridSpan w:val="6"/>
          </w:tcPr>
          <w:p w14:paraId="2C551C42" w14:textId="6251BCCB" w:rsidR="00315812" w:rsidRPr="00FF23A0" w:rsidRDefault="00EB760B" w:rsidP="00A5659B">
            <w:pPr>
              <w:pStyle w:val="ListParagraph"/>
              <w:numPr>
                <w:ilvl w:val="0"/>
                <w:numId w:val="17"/>
              </w:numPr>
              <w:bidi/>
              <w:spacing w:line="276" w:lineRule="auto"/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ރަޖިސްޓްރ</w:t>
            </w:r>
            <w:r w:rsidR="005C3E0A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ާ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ރގެ ނިންމުން ރަނގަޅު ނޫން</w:t>
            </w:r>
            <w:r w:rsidR="00315812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ކަމަށް</w:t>
            </w:r>
            <w:r w:rsidR="00315812" w:rsidRPr="00FF23A0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="00315812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ފެންނަ</w:t>
            </w:r>
            <w:r w:rsidR="00315812" w:rsidRPr="00FF23A0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="00315812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ސަބަބުތައް</w:t>
            </w:r>
          </w:p>
        </w:tc>
      </w:tr>
      <w:tr w:rsidR="00315812" w:rsidRPr="004A7F5B" w14:paraId="203FD237" w14:textId="77777777" w:rsidTr="00C209A1">
        <w:sdt>
          <w:sdtPr>
            <w:rPr>
              <w:rtl/>
            </w:rPr>
            <w:alias w:val="ސަބަބުތައް ލިޔުއްވާ!"/>
            <w:tag w:val="ސަބަބުތައް ލިޔުއްވާ!"/>
            <w:id w:val="1298957352"/>
            <w:placeholder>
              <w:docPart w:val="9C82434A0E904B099C3F7F44DDBD20D8"/>
            </w:placeholder>
          </w:sdtPr>
          <w:sdtEndPr/>
          <w:sdtContent>
            <w:tc>
              <w:tcPr>
                <w:tcW w:w="9104" w:type="dxa"/>
                <w:gridSpan w:val="6"/>
              </w:tcPr>
              <w:p w14:paraId="59131E95" w14:textId="77777777" w:rsidR="00315812" w:rsidRPr="004A28F3" w:rsidRDefault="00315812" w:rsidP="00A5659B">
                <w:pPr>
                  <w:pStyle w:val="ListParagraph"/>
                  <w:numPr>
                    <w:ilvl w:val="0"/>
                    <w:numId w:val="19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4D891D8F" w14:textId="77777777" w:rsidR="00315812" w:rsidRPr="004A28F3" w:rsidRDefault="00315812" w:rsidP="00A5659B">
                <w:pPr>
                  <w:pStyle w:val="ListParagraph"/>
                  <w:numPr>
                    <w:ilvl w:val="0"/>
                    <w:numId w:val="19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A546A7" w:rsidRPr="00FF23A0" w14:paraId="2D047966" w14:textId="77777777" w:rsidTr="001E5FCF">
        <w:tc>
          <w:tcPr>
            <w:tcW w:w="9104" w:type="dxa"/>
            <w:gridSpan w:val="6"/>
          </w:tcPr>
          <w:p w14:paraId="4B704499" w14:textId="74C4B240" w:rsidR="00A546A7" w:rsidRPr="00FF23A0" w:rsidRDefault="00A546A7" w:rsidP="00A5659B">
            <w:pPr>
              <w:pStyle w:val="ListParagraph"/>
              <w:numPr>
                <w:ilvl w:val="0"/>
                <w:numId w:val="17"/>
              </w:numPr>
              <w:bidi/>
              <w:spacing w:line="276" w:lineRule="auto"/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ރަޖިސްޓްރ</w:t>
            </w:r>
            <w:r w:rsidR="005C3E0A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ާ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ރގެ ނިންމުން ރަނގަޅު ނޫން</w:t>
            </w:r>
            <w:r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ކަމަށް</w:t>
            </w:r>
            <w:r w:rsidRPr="00FF23A0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ފެންނަ</w:t>
            </w:r>
            <w:r w:rsidRPr="00FF23A0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ސަބަބުތަކުގެ ތަފުސީލު</w:t>
            </w:r>
          </w:p>
        </w:tc>
      </w:tr>
      <w:tr w:rsidR="00A546A7" w:rsidRPr="004A28F3" w14:paraId="28A78F3D" w14:textId="77777777" w:rsidTr="001E5FCF">
        <w:sdt>
          <w:sdtPr>
            <w:rPr>
              <w:rtl/>
            </w:rPr>
            <w:alias w:val="ސަބަބުތައް ލިޔުއްވާ!"/>
            <w:tag w:val="ސަބަބުތައް ލިޔުއްވާ!"/>
            <w:id w:val="2058344929"/>
            <w:placeholder>
              <w:docPart w:val="9CAB59A3C7E04A3A9632104FB303C4D7"/>
            </w:placeholder>
          </w:sdtPr>
          <w:sdtEndPr/>
          <w:sdtContent>
            <w:tc>
              <w:tcPr>
                <w:tcW w:w="9104" w:type="dxa"/>
                <w:gridSpan w:val="6"/>
              </w:tcPr>
              <w:p w14:paraId="1FB21366" w14:textId="77777777" w:rsidR="00A546A7" w:rsidRPr="004A28F3" w:rsidRDefault="00A546A7" w:rsidP="00A5659B">
                <w:pPr>
                  <w:pStyle w:val="ListParagraph"/>
                  <w:numPr>
                    <w:ilvl w:val="0"/>
                    <w:numId w:val="22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0D9F05A0" w14:textId="77777777" w:rsidR="00A546A7" w:rsidRPr="004A28F3" w:rsidRDefault="00A546A7" w:rsidP="00A5659B">
                <w:pPr>
                  <w:pStyle w:val="ListParagraph"/>
                  <w:numPr>
                    <w:ilvl w:val="0"/>
                    <w:numId w:val="22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315812" w:rsidRPr="004A7F5B" w14:paraId="01C47985" w14:textId="77777777" w:rsidTr="00C209A1">
        <w:tc>
          <w:tcPr>
            <w:tcW w:w="9104" w:type="dxa"/>
            <w:gridSpan w:val="6"/>
          </w:tcPr>
          <w:p w14:paraId="3F2ECEE8" w14:textId="007CF221" w:rsidR="00315812" w:rsidRPr="00FF23A0" w:rsidRDefault="00EB760B" w:rsidP="00A5659B">
            <w:pPr>
              <w:pStyle w:val="ListParagraph"/>
              <w:numPr>
                <w:ilvl w:val="0"/>
                <w:numId w:val="17"/>
              </w:numPr>
              <w:bidi/>
              <w:spacing w:line="276" w:lineRule="auto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ހުށަހަޅާ ފަރާތުން އެދޭ ގޮތް</w:t>
            </w:r>
          </w:p>
        </w:tc>
      </w:tr>
      <w:tr w:rsidR="00315812" w:rsidRPr="004A7F5B" w14:paraId="70BF5DCE" w14:textId="77777777" w:rsidTr="00C209A1">
        <w:sdt>
          <w:sdtPr>
            <w:rPr>
              <w:rtl/>
            </w:rPr>
            <w:alias w:val="ސަބަބުތައް ލިޔުއްވާ!"/>
            <w:tag w:val="ސަބަބުތައް ލިޔުއްވާ!"/>
            <w:id w:val="1883592383"/>
            <w:placeholder>
              <w:docPart w:val="7F37D828327A468590F786E29166793D"/>
            </w:placeholder>
          </w:sdtPr>
          <w:sdtEndPr/>
          <w:sdtContent>
            <w:tc>
              <w:tcPr>
                <w:tcW w:w="9104" w:type="dxa"/>
                <w:gridSpan w:val="6"/>
              </w:tcPr>
              <w:p w14:paraId="6976919F" w14:textId="77777777" w:rsidR="00315812" w:rsidRPr="00EE30D6" w:rsidRDefault="00315812" w:rsidP="00A5659B">
                <w:pPr>
                  <w:pStyle w:val="ListParagraph"/>
                  <w:numPr>
                    <w:ilvl w:val="0"/>
                    <w:numId w:val="20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04BD6459" w14:textId="77777777" w:rsidR="00315812" w:rsidRPr="00EE30D6" w:rsidRDefault="00315812" w:rsidP="00A5659B">
                <w:pPr>
                  <w:pStyle w:val="ListParagraph"/>
                  <w:numPr>
                    <w:ilvl w:val="0"/>
                    <w:numId w:val="20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315812" w:rsidRPr="004A7F5B" w14:paraId="2CC8078D" w14:textId="77777777" w:rsidTr="00B42930">
        <w:tc>
          <w:tcPr>
            <w:tcW w:w="9104" w:type="dxa"/>
            <w:gridSpan w:val="6"/>
          </w:tcPr>
          <w:p w14:paraId="42E17C4E" w14:textId="2CBB26DD" w:rsidR="00FE4B85" w:rsidRDefault="00FE4B85" w:rsidP="00FE4B85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</w:p>
          <w:p w14:paraId="22CEC7A0" w14:textId="77777777" w:rsidR="0064110D" w:rsidRDefault="0064110D" w:rsidP="0064110D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lang w:bidi="dv-MV"/>
              </w:rPr>
            </w:pPr>
          </w:p>
          <w:p w14:paraId="787E9FDE" w14:textId="11249129" w:rsidR="00315812" w:rsidRPr="00FF23A0" w:rsidRDefault="00315812" w:rsidP="00FE4B85">
            <w:pPr>
              <w:pStyle w:val="ListParagraph"/>
              <w:numPr>
                <w:ilvl w:val="0"/>
                <w:numId w:val="17"/>
              </w:numPr>
              <w:bidi/>
              <w:spacing w:line="276" w:lineRule="auto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އިޤުރާރު</w:t>
            </w:r>
          </w:p>
        </w:tc>
      </w:tr>
      <w:tr w:rsidR="00315812" w:rsidRPr="004A7F5B" w14:paraId="113DE159" w14:textId="77777777" w:rsidTr="00C209A1">
        <w:tc>
          <w:tcPr>
            <w:tcW w:w="9104" w:type="dxa"/>
            <w:gridSpan w:val="6"/>
          </w:tcPr>
          <w:p w14:paraId="10D68876" w14:textId="2C229637" w:rsidR="00315812" w:rsidRPr="00B42930" w:rsidRDefault="00315812" w:rsidP="00A5659B">
            <w:pPr>
              <w:bidi/>
              <w:spacing w:before="240"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lastRenderedPageBreak/>
              <w:t>މި ފޯމު ފުރުމުގައި ދީފައިވާ މަޢުލޫމާތަކީ ތެދު މަޢުލޫމާތ</w:t>
            </w:r>
            <w:r w:rsidR="005C3E0A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ު</w:t>
            </w: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ކަމަށް އިޤުރާރުވަމެވެ.</w:t>
            </w:r>
          </w:p>
        </w:tc>
      </w:tr>
      <w:tr w:rsidR="00315812" w:rsidRPr="004A7F5B" w14:paraId="4D831D91" w14:textId="77777777" w:rsidTr="00B42930">
        <w:tc>
          <w:tcPr>
            <w:tcW w:w="2530" w:type="dxa"/>
            <w:gridSpan w:val="2"/>
          </w:tcPr>
          <w:p w14:paraId="0DFADBF1" w14:textId="77777777" w:rsidR="00315812" w:rsidRPr="00B42930" w:rsidRDefault="00315812" w:rsidP="00A5659B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ަޅާ ފަރާތުގެ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04833464"/>
            <w:placeholder>
              <w:docPart w:val="2E12F34A7D9D449EB4F366C728981B06"/>
            </w:placeholder>
            <w:showingPlcHdr/>
          </w:sdtPr>
          <w:sdtEndPr/>
          <w:sdtContent>
            <w:tc>
              <w:tcPr>
                <w:tcW w:w="6574" w:type="dxa"/>
                <w:gridSpan w:val="4"/>
              </w:tcPr>
              <w:p w14:paraId="6BD46066" w14:textId="77777777" w:rsidR="00315812" w:rsidRDefault="00315812" w:rsidP="00A5659B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315812" w:rsidRPr="004A7F5B" w14:paraId="57242426" w14:textId="77777777" w:rsidTr="00B42930">
        <w:tc>
          <w:tcPr>
            <w:tcW w:w="2530" w:type="dxa"/>
            <w:gridSpan w:val="2"/>
          </w:tcPr>
          <w:p w14:paraId="3A122EE6" w14:textId="77777777" w:rsidR="00315812" w:rsidRPr="00B42930" w:rsidRDefault="00315812" w:rsidP="00A5659B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ަޅާ ފަރާތުގެ ސޮއި:</w:t>
            </w:r>
          </w:p>
        </w:tc>
        <w:tc>
          <w:tcPr>
            <w:tcW w:w="6574" w:type="dxa"/>
            <w:gridSpan w:val="4"/>
          </w:tcPr>
          <w:p w14:paraId="669E049F" w14:textId="77777777" w:rsidR="00315812" w:rsidRDefault="00315812" w:rsidP="00A5659B">
            <w:pPr>
              <w:bidi/>
              <w:spacing w:line="276" w:lineRule="auto"/>
              <w:rPr>
                <w:rFonts w:ascii="Faruma" w:hAnsi="Faruma" w:cs="Faruma"/>
                <w:rtl/>
              </w:rPr>
            </w:pPr>
          </w:p>
        </w:tc>
      </w:tr>
      <w:tr w:rsidR="00315812" w:rsidRPr="004A7F5B" w14:paraId="2741B113" w14:textId="77777777" w:rsidTr="00C209A1">
        <w:tc>
          <w:tcPr>
            <w:tcW w:w="9104" w:type="dxa"/>
            <w:gridSpan w:val="6"/>
          </w:tcPr>
          <w:p w14:paraId="208B9E39" w14:textId="77777777" w:rsidR="00315812" w:rsidRPr="00B42930" w:rsidRDefault="00315812" w:rsidP="00A5659B">
            <w:pPr>
              <w:bidi/>
              <w:spacing w:before="240"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ަޅަނީ</w:t>
            </w:r>
            <w:r w:rsidRPr="00B42930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ޤާނޫނީ</w:t>
            </w:r>
            <w:r w:rsidRPr="00B42930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ޝަޚްޞެއ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ަމަ، އިޤުރާރުވާ މީހާގެ؛</w:t>
            </w:r>
          </w:p>
        </w:tc>
      </w:tr>
      <w:tr w:rsidR="00315812" w:rsidRPr="004A7F5B" w14:paraId="20BD0B65" w14:textId="77777777" w:rsidTr="00B42930">
        <w:tc>
          <w:tcPr>
            <w:tcW w:w="2530" w:type="dxa"/>
            <w:gridSpan w:val="2"/>
          </w:tcPr>
          <w:p w14:paraId="1E32DA81" w14:textId="77777777" w:rsidR="00315812" w:rsidRPr="00B42930" w:rsidRDefault="00315812" w:rsidP="00A5659B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ުރިހަމަ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79730366"/>
            <w:placeholder>
              <w:docPart w:val="445135FEE5D348CB9E98C10341A783BA"/>
            </w:placeholder>
            <w:showingPlcHdr/>
          </w:sdtPr>
          <w:sdtEndPr/>
          <w:sdtContent>
            <w:tc>
              <w:tcPr>
                <w:tcW w:w="6574" w:type="dxa"/>
                <w:gridSpan w:val="4"/>
              </w:tcPr>
              <w:p w14:paraId="1FF54DF9" w14:textId="77777777" w:rsidR="00315812" w:rsidRDefault="00315812" w:rsidP="00A5659B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315812" w:rsidRPr="004A7F5B" w14:paraId="48FE5B67" w14:textId="77777777" w:rsidTr="00B42930">
        <w:tc>
          <w:tcPr>
            <w:tcW w:w="2530" w:type="dxa"/>
            <w:gridSpan w:val="2"/>
          </w:tcPr>
          <w:p w14:paraId="0F6AF58A" w14:textId="77777777" w:rsidR="00315812" w:rsidRPr="00B42930" w:rsidRDefault="00315812" w:rsidP="00A5659B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ޤާމ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827009"/>
            <w:placeholder>
              <w:docPart w:val="73732CF011BD4EBCBC7AF87DC7B94493"/>
            </w:placeholder>
            <w:showingPlcHdr/>
          </w:sdtPr>
          <w:sdtEndPr/>
          <w:sdtContent>
            <w:tc>
              <w:tcPr>
                <w:tcW w:w="6574" w:type="dxa"/>
                <w:gridSpan w:val="4"/>
              </w:tcPr>
              <w:p w14:paraId="155A6C6D" w14:textId="77777777" w:rsidR="00315812" w:rsidRDefault="00315812" w:rsidP="00A5659B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315812" w:rsidRPr="004A7F5B" w14:paraId="1299C966" w14:textId="77777777" w:rsidTr="00B42930">
        <w:tc>
          <w:tcPr>
            <w:tcW w:w="2530" w:type="dxa"/>
            <w:gridSpan w:val="2"/>
          </w:tcPr>
          <w:p w14:paraId="61055509" w14:textId="77777777" w:rsidR="00315812" w:rsidRPr="00B42930" w:rsidRDefault="00315812" w:rsidP="00A5659B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ޤާނޫނީ ޝަޚްޞުގެ ތައްގަނޑު:</w:t>
            </w:r>
          </w:p>
        </w:tc>
        <w:tc>
          <w:tcPr>
            <w:tcW w:w="6574" w:type="dxa"/>
            <w:gridSpan w:val="4"/>
          </w:tcPr>
          <w:p w14:paraId="249C1336" w14:textId="77777777" w:rsidR="00315812" w:rsidRDefault="00315812" w:rsidP="00A5659B">
            <w:pPr>
              <w:bidi/>
              <w:spacing w:line="276" w:lineRule="auto"/>
              <w:rPr>
                <w:rFonts w:ascii="Faruma" w:hAnsi="Faruma" w:cs="Faruma"/>
                <w:rtl/>
              </w:rPr>
            </w:pPr>
          </w:p>
        </w:tc>
      </w:tr>
    </w:tbl>
    <w:p w14:paraId="30D00C2C" w14:textId="77777777" w:rsidR="00CC0C09" w:rsidRDefault="00CC0C09" w:rsidP="00CC0C09">
      <w:pPr>
        <w:bidi/>
        <w:contextualSpacing/>
        <w:jc w:val="center"/>
        <w:rPr>
          <w:rFonts w:ascii="Faruma" w:hAnsi="Faruma" w:cs="Faruma"/>
          <w:lang w:bidi="dv-MV"/>
        </w:rPr>
      </w:pPr>
    </w:p>
    <w:p w14:paraId="386FBDB7" w14:textId="77777777" w:rsidR="00CC0C09" w:rsidRPr="0060556F" w:rsidRDefault="007C5528" w:rsidP="00CC0C09">
      <w:pPr>
        <w:bidi/>
        <w:contextualSpacing/>
        <w:jc w:val="center"/>
        <w:rPr>
          <w:rFonts w:ascii="Faruma" w:hAnsi="Faruma" w:cs="Faruma"/>
          <w:rtl/>
          <w:lang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875515960"/>
          <w:placeholder>
            <w:docPart w:val="CCB0652901694A5EA38BA9953142A241"/>
          </w:placeholder>
          <w:date>
            <w:dateFormat w:val="dd MMM yyyy"/>
            <w:lid w:val="dv-MV"/>
            <w:storeMappedDataAs w:val="dateTime"/>
            <w:calendar w:val="hijri"/>
          </w:date>
        </w:sdtPr>
        <w:sdtEndPr/>
        <w:sdtContent>
          <w:r w:rsidR="00493E8F">
            <w:rPr>
              <w:rFonts w:hint="cs"/>
              <w:rtl/>
              <w:lang w:bidi="dv-MV"/>
            </w:rPr>
            <w:t>‏</w:t>
          </w:r>
          <w:r w:rsidR="00493E8F" w:rsidRPr="0096369C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31CDE521" w14:textId="77777777" w:rsidR="00CC0C09" w:rsidRDefault="007C5528" w:rsidP="00CC0C09">
      <w:pPr>
        <w:tabs>
          <w:tab w:val="left" w:pos="1498"/>
        </w:tabs>
        <w:bidi/>
        <w:jc w:val="center"/>
        <w:rPr>
          <w:rFonts w:ascii="Faruma" w:hAnsi="Faruma" w:cs="Faruma"/>
          <w:sz w:val="18"/>
          <w:szCs w:val="18"/>
          <w:lang w:val="en-US"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400188775"/>
          <w:placeholder>
            <w:docPart w:val="D1ADC7A1753D41A286676B94854FE595"/>
          </w:placeholder>
          <w:date>
            <w:dateFormat w:val="dd MMM yyyy"/>
            <w:lid w:val="dv-MV"/>
            <w:storeMappedDataAs w:val="dateTime"/>
            <w:calendar w:val="gregorian"/>
          </w:date>
        </w:sdtPr>
        <w:sdtEndPr/>
        <w:sdtContent>
          <w:r w:rsidR="00493E8F">
            <w:rPr>
              <w:rFonts w:hint="cs"/>
              <w:rtl/>
              <w:lang w:bidi="dv-MV"/>
            </w:rPr>
            <w:t>‏</w:t>
          </w:r>
          <w:r w:rsidR="00493E8F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493E8F" w:rsidRPr="0096369C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42DC000D" w14:textId="77777777" w:rsidR="00EB760B" w:rsidRPr="00CC0C09" w:rsidRDefault="00EB760B">
      <w:pPr>
        <w:bidi/>
        <w:rPr>
          <w:rtl/>
          <w:lang w:val="en-US"/>
        </w:rPr>
      </w:pPr>
    </w:p>
    <w:p w14:paraId="0CFABD21" w14:textId="77777777" w:rsidR="00EB760B" w:rsidRDefault="00EB760B" w:rsidP="00EB760B">
      <w:pPr>
        <w:bidi/>
      </w:pPr>
    </w:p>
    <w:p w14:paraId="0A365CA1" w14:textId="36CA2220" w:rsidR="003F0CAF" w:rsidRDefault="003F0CAF">
      <w:pPr>
        <w:rPr>
          <w:rtl/>
        </w:rPr>
      </w:pPr>
      <w:r>
        <w:rPr>
          <w:rtl/>
        </w:rPr>
        <w:br w:type="page"/>
      </w:r>
    </w:p>
    <w:p w14:paraId="038C046A" w14:textId="77777777" w:rsidR="001B47B4" w:rsidRPr="0011602A" w:rsidRDefault="001B47B4" w:rsidP="001B47B4">
      <w:pPr>
        <w:bidi/>
      </w:pPr>
    </w:p>
    <w:sdt>
      <w:sdtPr>
        <w:rPr>
          <w:rFonts w:ascii="Faruma" w:hAnsi="Faruma" w:cs="Faruma"/>
          <w:b/>
          <w:bCs/>
          <w:u w:val="single"/>
          <w:rtl/>
          <w:lang w:bidi="dv-MV"/>
        </w:rPr>
        <w:id w:val="-1535575230"/>
        <w:lock w:val="sdtContentLocked"/>
        <w:placeholder>
          <w:docPart w:val="DefaultPlaceholder_-1854013440"/>
        </w:placeholder>
        <w:group/>
      </w:sdtPr>
      <w:sdtEndPr>
        <w:rPr>
          <w:b w:val="0"/>
          <w:bCs w:val="0"/>
          <w:u w:val="none"/>
          <w:lang w:bidi="ar-SA"/>
        </w:rPr>
      </w:sdtEndPr>
      <w:sdtContent>
        <w:p w14:paraId="628C4475" w14:textId="552D9F14" w:rsidR="00710389" w:rsidRPr="00EB760B" w:rsidRDefault="00EB760B" w:rsidP="00EB760B">
          <w:pPr>
            <w:bidi/>
            <w:spacing w:line="276" w:lineRule="auto"/>
            <w:rPr>
              <w:rFonts w:ascii="Faruma" w:hAnsi="Faruma" w:cs="Faruma"/>
              <w:b/>
              <w:bCs/>
              <w:u w:val="single"/>
            </w:rPr>
          </w:pPr>
          <w:r w:rsidRPr="00EB760B">
            <w:rPr>
              <w:rFonts w:ascii="Faruma" w:hAnsi="Faruma" w:cs="Faruma"/>
              <w:b/>
              <w:bCs/>
              <w:u w:val="single"/>
              <w:rtl/>
              <w:lang w:bidi="dv-MV"/>
            </w:rPr>
            <w:t xml:space="preserve">ރަޖިސްޓްރާރގެ ނިންމުން އަލުން ބަލައިދިދުމަށް </w:t>
          </w:r>
          <w:r w:rsidR="00710389" w:rsidRPr="00EB760B">
            <w:rPr>
              <w:rFonts w:ascii="Faruma" w:hAnsi="Faruma" w:cs="Faruma"/>
              <w:b/>
              <w:bCs/>
              <w:u w:val="single"/>
              <w:rtl/>
              <w:lang w:bidi="dv-MV"/>
            </w:rPr>
            <w:t>އެދޭ  ފަރާތުގެ ސަމާލުކަމަށް</w:t>
          </w:r>
          <w:r w:rsidR="00710389" w:rsidRPr="00EB760B">
            <w:rPr>
              <w:rFonts w:ascii="Faruma" w:hAnsi="Faruma" w:cs="Faruma"/>
              <w:b/>
              <w:bCs/>
              <w:u w:val="single"/>
            </w:rPr>
            <w:t>:</w:t>
          </w:r>
        </w:p>
        <w:p w14:paraId="2E07C692" w14:textId="77777777" w:rsidR="0096369C" w:rsidRDefault="0096369C" w:rsidP="00FE4B85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 w:hint="cs"/>
            </w:rPr>
          </w:pPr>
          <w:r>
            <w:rPr>
              <w:rFonts w:ascii="Faruma" w:hAnsi="Faruma" w:cs="Faruma" w:hint="cs"/>
              <w:rtl/>
              <w:lang w:bidi="dv-MV"/>
            </w:rPr>
            <w:t>މި ފޯމު ފުރުން އެދެވިގެންވަނީ ކޮމްޕިއުޓަރުންނެވެ.</w:t>
          </w:r>
        </w:p>
        <w:p w14:paraId="16241A63" w14:textId="3FAD27B1" w:rsidR="005C3E0A" w:rsidRPr="00FC5608" w:rsidRDefault="00FC5608" w:rsidP="0096369C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</w:rPr>
          </w:pPr>
          <w:r w:rsidRPr="00FC5608">
            <w:rPr>
              <w:rFonts w:ascii="Faruma" w:hAnsi="Faruma" w:cs="Faruma" w:hint="cs"/>
              <w:rtl/>
              <w:lang w:bidi="dv-MV"/>
            </w:rPr>
            <w:t xml:space="preserve">މި </w:t>
          </w:r>
          <w:r w:rsidR="0096369C">
            <w:rPr>
              <w:rFonts w:ascii="Faruma" w:hAnsi="Faruma" w:cs="Faruma"/>
              <w:rtl/>
              <w:lang w:bidi="dv-MV"/>
            </w:rPr>
            <w:t>ފޯމު ފުރިހަމަކުރާނ</w:t>
          </w:r>
          <w:bookmarkStart w:id="0" w:name="_GoBack"/>
          <w:bookmarkEnd w:id="0"/>
          <w:r w:rsidR="0096369C">
            <w:rPr>
              <w:rFonts w:ascii="Faruma" w:hAnsi="Faruma" w:cs="Faruma"/>
              <w:rtl/>
              <w:lang w:bidi="dv-MV"/>
            </w:rPr>
            <w:t>ްވާނީ</w:t>
          </w:r>
          <w:r w:rsidRPr="00FC5608">
            <w:rPr>
              <w:rFonts w:ascii="Faruma" w:hAnsi="Faruma" w:cs="Faruma"/>
              <w:rtl/>
              <w:lang w:bidi="dv-MV"/>
            </w:rPr>
            <w:t xml:space="preserve"> ދިވެހި ބަހުން، ފަރުމާ ފޮންޓްގައި، ފޮންޓް ސައިޒް 12 ގައެވެ. ލިޔުންތައް ހުންނަންވާނީ ކަޅު ކުލައިންނެވެ.</w:t>
          </w:r>
        </w:p>
        <w:p w14:paraId="3A2B30A5" w14:textId="171184E6" w:rsidR="00EB760B" w:rsidRDefault="00EB760B" w:rsidP="00FE4B85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</w:rPr>
          </w:pPr>
          <w:r w:rsidRPr="00EB760B">
            <w:rPr>
              <w:rFonts w:ascii="Faruma" w:hAnsi="Faruma" w:cs="Faruma"/>
              <w:rtl/>
              <w:lang w:bidi="dv-MV"/>
            </w:rPr>
            <w:t>މި</w:t>
          </w:r>
          <w:r w:rsidR="00E36045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E36045">
            <w:rPr>
              <w:rFonts w:ascii="Faruma" w:hAnsi="Faruma" w:cs="Faruma"/>
              <w:rtl/>
              <w:lang w:bidi="dv-MV"/>
            </w:rPr>
            <w:t>ފޯމާ</w:t>
          </w:r>
          <w:r w:rsidRPr="00EB760B">
            <w:rPr>
              <w:rFonts w:ascii="Faruma" w:hAnsi="Faruma" w:cs="Faruma"/>
              <w:rtl/>
              <w:lang w:bidi="dv-MV"/>
            </w:rPr>
            <w:t>އެކު އަލުން ބަލައިދިނުމަށް އެދި ހުށަހަޅާ ރަޖިސްޓްރާރގެ ނިންމުމުގެ ކޮޕީ ހުށަހަޅަންވާނެއެވެ</w:t>
          </w:r>
          <w:r w:rsidRPr="00EB760B">
            <w:rPr>
              <w:rFonts w:ascii="Faruma" w:hAnsi="Faruma" w:cs="Faruma"/>
              <w:rtl/>
            </w:rPr>
            <w:t>.</w:t>
          </w:r>
        </w:p>
        <w:p w14:paraId="25F5F240" w14:textId="185DB239" w:rsidR="00EB760B" w:rsidRPr="00EB760B" w:rsidRDefault="00EB760B" w:rsidP="00FE4B85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</w:rPr>
          </w:pPr>
          <w:r w:rsidRPr="00EB760B">
            <w:rPr>
              <w:rFonts w:ascii="Faruma" w:hAnsi="Faruma" w:cs="Faruma"/>
              <w:rtl/>
              <w:lang w:bidi="dv-MV"/>
            </w:rPr>
            <w:t>މި</w:t>
          </w:r>
          <w:r w:rsidR="00E36045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B760B">
            <w:rPr>
              <w:rFonts w:ascii="Faruma" w:hAnsi="Faruma" w:cs="Faruma"/>
              <w:rtl/>
              <w:lang w:bidi="dv-MV"/>
            </w:rPr>
            <w:t>ފޯމުގައި އެކި ބޭނުންތަކަށް ކަނޑައަޅާފައިވާ ތަންތަނުގައި އެ</w:t>
          </w:r>
          <w:r w:rsidR="005C3E0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B760B">
            <w:rPr>
              <w:rFonts w:ascii="Faruma" w:hAnsi="Faruma" w:cs="Faruma"/>
              <w:rtl/>
              <w:lang w:bidi="dv-MV"/>
            </w:rPr>
            <w:t>ނަންބަރެއްގައި ދޭންޖެހޭ މަޢުލޫމާތު ލިޔާނެ ޖާގަ ނެތްނަމަ، އެ</w:t>
          </w:r>
          <w:r w:rsidR="005C3E0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B760B">
            <w:rPr>
              <w:rFonts w:ascii="Faruma" w:hAnsi="Faruma" w:cs="Faruma"/>
              <w:rtl/>
              <w:lang w:bidi="dv-MV"/>
            </w:rPr>
            <w:t>ނަންބަރަކާ ޙަވާލާދީ، އެ</w:t>
          </w:r>
          <w:r w:rsidR="005C3E0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B760B">
            <w:rPr>
              <w:rFonts w:ascii="Faruma" w:hAnsi="Faruma" w:cs="Faruma"/>
              <w:rtl/>
              <w:lang w:bidi="dv-MV"/>
            </w:rPr>
            <w:t>ނަންބަރެއްގައިވާ މަޢުލޫމާތު ފުރިހަމަކޮށް އިތުރު ގަނޑުގައި ލިޔެ، ނުވަތަ މި</w:t>
          </w:r>
          <w:r w:rsidR="005C3E0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B760B">
            <w:rPr>
              <w:rFonts w:ascii="Faruma" w:hAnsi="Faruma" w:cs="Faruma"/>
              <w:rtl/>
              <w:lang w:bidi="dv-MV"/>
            </w:rPr>
            <w:t>ފޯމުގައިވާ ނަމޫނާއާ އެއްގޮތްވާ ގޮތުގެމަތިން ތައްޔާރު ކޮށްފައިވާ ލިޔުމަކުން ހުށަހެޅިދާނެއެވެ</w:t>
          </w:r>
          <w:r w:rsidRPr="00EB760B">
            <w:rPr>
              <w:rFonts w:ascii="Faruma" w:hAnsi="Faruma" w:cs="Faruma"/>
              <w:rtl/>
            </w:rPr>
            <w:t>.</w:t>
          </w:r>
        </w:p>
        <w:p w14:paraId="675B3F97" w14:textId="5D8AEFD3" w:rsidR="00EB760B" w:rsidRDefault="00EB760B" w:rsidP="00FE4B85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</w:rPr>
          </w:pPr>
          <w:r w:rsidRPr="00EB760B">
            <w:rPr>
              <w:rFonts w:ascii="Faruma" w:hAnsi="Faruma" w:cs="Faruma"/>
              <w:rtl/>
              <w:lang w:bidi="dv-MV"/>
            </w:rPr>
            <w:t>މި</w:t>
          </w:r>
          <w:r w:rsidR="00E36045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B760B">
            <w:rPr>
              <w:rFonts w:ascii="Faruma" w:hAnsi="Faruma" w:cs="Faruma"/>
              <w:rtl/>
              <w:lang w:bidi="dv-MV"/>
            </w:rPr>
            <w:t>ފޯމުގައި ފުރިހަމަ ކުރަންޖެހޭ މަޢުލޫމާތު ފުރިހަމ</w:t>
          </w:r>
          <w:r w:rsidR="00E36045">
            <w:rPr>
              <w:rFonts w:ascii="Faruma" w:hAnsi="Faruma" w:cs="Faruma"/>
              <w:rtl/>
              <w:lang w:bidi="dv-MV"/>
            </w:rPr>
            <w:t>ަކޮށްފައި ނުވާނަމަ</w:t>
          </w:r>
          <w:r w:rsidR="00E36045">
            <w:rPr>
              <w:rFonts w:ascii="Faruma" w:hAnsi="Faruma" w:hint="cs"/>
              <w:rtl/>
            </w:rPr>
            <w:t>،</w:t>
          </w:r>
          <w:r w:rsidR="00E36045">
            <w:rPr>
              <w:rFonts w:ascii="Faruma" w:hAnsi="Faruma" w:cs="Faruma"/>
              <w:rtl/>
              <w:lang w:bidi="dv-MV"/>
            </w:rPr>
            <w:t xml:space="preserve"> ނުވަތަ ފޯމާ</w:t>
          </w:r>
          <w:r w:rsidRPr="00EB760B">
            <w:rPr>
              <w:rFonts w:ascii="Faruma" w:hAnsi="Faruma" w:cs="Faruma"/>
              <w:rtl/>
              <w:lang w:bidi="dv-MV"/>
            </w:rPr>
            <w:t>އެކު ހުށަހަޅަންޖެހޭ ލިޔެކިޔުން ފުރިހަމަ ނުވާނަމަ މި</w:t>
          </w:r>
          <w:r w:rsidR="005C3E0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B760B">
            <w:rPr>
              <w:rFonts w:ascii="Faruma" w:hAnsi="Faruma" w:cs="Faruma"/>
              <w:rtl/>
              <w:lang w:bidi="dv-MV"/>
            </w:rPr>
            <w:t>ފޯމު ބަލައި ނުގަނެވޭނެއެވެ</w:t>
          </w:r>
          <w:r w:rsidRPr="00EB760B">
            <w:rPr>
              <w:rFonts w:ascii="Faruma" w:hAnsi="Faruma" w:cs="Faruma"/>
              <w:rtl/>
            </w:rPr>
            <w:t>.</w:t>
          </w:r>
        </w:p>
        <w:p w14:paraId="32A3627E" w14:textId="361F578E" w:rsidR="00A546A7" w:rsidRPr="00A04F86" w:rsidRDefault="00A546A7" w:rsidP="00FE4B85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  <w:lang w:bidi="dv-MV"/>
            </w:rPr>
          </w:pPr>
          <w:r w:rsidRPr="00A04F86">
            <w:rPr>
              <w:rFonts w:ascii="Faruma" w:hAnsi="Faruma" w:cs="Faruma"/>
              <w:rtl/>
              <w:lang w:bidi="dv-MV"/>
            </w:rPr>
            <w:t>މި</w:t>
          </w:r>
          <w:r w:rsidR="005C3E0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A04F86">
            <w:rPr>
              <w:rFonts w:ascii="Faruma" w:hAnsi="Faruma" w:cs="Faruma"/>
              <w:rtl/>
              <w:lang w:bidi="dv-MV"/>
            </w:rPr>
            <w:t xml:space="preserve">ފޯމުގެ </w:t>
          </w:r>
          <w:r w:rsidRPr="00A04F86">
            <w:rPr>
              <w:rFonts w:ascii="Faruma" w:hAnsi="Faruma" w:cs="Faruma" w:hint="cs"/>
              <w:rtl/>
              <w:lang w:bidi="dv-MV"/>
            </w:rPr>
            <w:t xml:space="preserve">04 </w:t>
          </w:r>
          <w:r w:rsidRPr="00A04F86">
            <w:rPr>
              <w:rFonts w:ascii="Faruma" w:hAnsi="Faruma" w:cs="Faruma"/>
              <w:rtl/>
              <w:lang w:bidi="dv-MV"/>
            </w:rPr>
            <w:t>ވަނަ ނަންބަރ</w:t>
          </w:r>
          <w:r w:rsidRPr="00A04F86">
            <w:rPr>
              <w:rFonts w:ascii="Faruma" w:hAnsi="Faruma" w:cs="Faruma" w:hint="cs"/>
              <w:rtl/>
              <w:lang w:bidi="dv-MV"/>
            </w:rPr>
            <w:t>ުގައިވާ ސަބަބުތަކާއި، މި ފޯމުގެ 05 ވަނަ ނަންބަރުގައިވާ ސަބަބުތަކުގެ ތަފުސީލު ލިޔަންވާނީ ވަކިވަކި ނުކުތާތަކަކަށް ބަހައި، ޙަވާލާދޭން ފަސޭހަވާ ގޮތަށް ނަންބަރު ޖަހައިގެންނެވެ.</w:t>
          </w:r>
        </w:p>
        <w:p w14:paraId="30541267" w14:textId="01953C0E" w:rsidR="00FE4B85" w:rsidRPr="00FE4B85" w:rsidRDefault="00FE4B85" w:rsidP="00FE4B85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  <w:lang w:bidi="dv-MV"/>
            </w:rPr>
          </w:pPr>
          <w:r>
            <w:rPr>
              <w:rFonts w:ascii="Faruma" w:hAnsi="Faruma" w:cs="Faruma" w:hint="cs"/>
              <w:rtl/>
              <w:lang w:bidi="dv-MV"/>
            </w:rPr>
            <w:t>މި ފޯމު ހުށަހަޅަނީ</w:t>
          </w:r>
          <w:r w:rsidRPr="00FE4B85">
            <w:rPr>
              <w:rFonts w:ascii="Faruma" w:hAnsi="Faruma" w:cs="Faruma"/>
              <w:rtl/>
              <w:lang w:bidi="dv-MV"/>
            </w:rPr>
            <w:t xml:space="preserve"> ފަރުދަކުނަމަ އެފަރާތުގެ</w:t>
          </w:r>
          <w:r w:rsidRPr="00FE4B85">
            <w:rPr>
              <w:rFonts w:ascii="Faruma" w:hAnsi="Faruma" w:cs="Faruma" w:hint="cs"/>
              <w:rtl/>
              <w:lang w:bidi="dv-MV"/>
            </w:rPr>
            <w:t xml:space="preserve"> އައި.ޑީ ކާޑު (ދިވެހި ރައްޔިތެއް ނޫންނަމަ ޕާސްޕޯޓުގެ ކޮޕީ)</w:t>
          </w:r>
          <w:r w:rsidRPr="00FE4B85">
            <w:rPr>
              <w:rFonts w:ascii="Faruma" w:hAnsi="Faruma"/>
              <w:rtl/>
            </w:rPr>
            <w:t xml:space="preserve">، </w:t>
          </w:r>
          <w:r w:rsidRPr="00FE4B85">
            <w:rPr>
              <w:rFonts w:ascii="Faruma" w:hAnsi="Faruma" w:cs="Faruma"/>
              <w:rtl/>
              <w:lang w:bidi="dv-MV"/>
            </w:rPr>
            <w:t>އަދި ޤާނޫނީ ޝަޚްޞެއްނަމަ، ސެޓްފިކެޓް އޮފް ރެޖިސްޓްރޭޝަންގެ ކޮޕީ، ޤާނޫނަކުން އުފައްދާފައިވާ އިދާރާއެއް ނަމަ އެކަން އެނގޭނެ ލިޔުމެއްގެ ކޮޕީ މި ފޯމާއެކު ހުށަހަޅަންވާނެއެވެ</w:t>
          </w:r>
          <w:r w:rsidRPr="00FE4B85">
            <w:rPr>
              <w:rFonts w:ascii="Faruma" w:hAnsi="Faruma" w:cs="Faruma"/>
              <w:rtl/>
            </w:rPr>
            <w:t>.</w:t>
          </w:r>
        </w:p>
      </w:sdtContent>
    </w:sdt>
    <w:p w14:paraId="27AE00A3" w14:textId="77777777" w:rsidR="00A546A7" w:rsidRPr="00EB760B" w:rsidRDefault="00A546A7" w:rsidP="00A546A7">
      <w:pPr>
        <w:pStyle w:val="ListParagraph"/>
        <w:bidi/>
        <w:spacing w:line="276" w:lineRule="auto"/>
        <w:ind w:left="360"/>
        <w:jc w:val="both"/>
        <w:rPr>
          <w:rFonts w:ascii="Faruma" w:hAnsi="Faruma" w:cs="Faruma"/>
        </w:rPr>
      </w:pPr>
    </w:p>
    <w:p w14:paraId="595B2D0D" w14:textId="77777777" w:rsidR="00EE30D6" w:rsidRPr="00EB760B" w:rsidRDefault="00EE30D6" w:rsidP="00EE30D6">
      <w:pPr>
        <w:bidi/>
        <w:spacing w:before="120" w:after="120" w:line="276" w:lineRule="auto"/>
        <w:jc w:val="both"/>
        <w:rPr>
          <w:rFonts w:ascii="Faruma" w:hAnsi="Faruma" w:cs="Faruma"/>
          <w:sz w:val="22"/>
          <w:szCs w:val="22"/>
        </w:rPr>
      </w:pPr>
    </w:p>
    <w:p w14:paraId="2491D884" w14:textId="795AB3FD" w:rsidR="001B47B4" w:rsidRDefault="001B47B4" w:rsidP="001B47B4">
      <w:pPr>
        <w:bidi/>
      </w:pPr>
    </w:p>
    <w:p w14:paraId="0A2C0617" w14:textId="77777777" w:rsidR="00157FF4" w:rsidRDefault="00157FF4">
      <w:pPr>
        <w:bidi/>
      </w:pPr>
    </w:p>
    <w:sectPr w:rsidR="00157FF4" w:rsidSect="000D37EC"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F71159" w14:textId="77777777" w:rsidR="007C5528" w:rsidRDefault="007C5528">
      <w:r>
        <w:separator/>
      </w:r>
    </w:p>
  </w:endnote>
  <w:endnote w:type="continuationSeparator" w:id="0">
    <w:p w14:paraId="6AA4A2B1" w14:textId="77777777" w:rsidR="007C5528" w:rsidRDefault="007C5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ADA43F" w14:textId="77777777" w:rsidR="00FA671E" w:rsidRPr="003C5230" w:rsidRDefault="00FA671E" w:rsidP="00FA671E">
    <w:pPr>
      <w:bidi/>
      <w:jc w:val="center"/>
      <w:rPr>
        <w:rFonts w:ascii="Faruma" w:hAnsi="Faruma" w:cs="Faruma"/>
        <w:sz w:val="20"/>
        <w:szCs w:val="20"/>
      </w:rPr>
    </w:pPr>
    <w:r w:rsidRPr="003C5230"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3D1AE1C" wp14:editId="5E113A38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550008D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Eo8Bz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3C5230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9990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8554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3C5230">
      <w:rPr>
        <w:rFonts w:ascii="Faruma" w:hAnsi="Faruma" w:cs="Faruma"/>
        <w:sz w:val="20"/>
        <w:szCs w:val="20"/>
        <w:rtl/>
      </w:rPr>
      <w:t>: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</w:t>
    </w:r>
    <w:r w:rsidRPr="003C5230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-1023398167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-1244639863"/>
          <w:docPartObj>
            <w:docPartGallery w:val="Page Numbers (Top of Page)"/>
            <w:docPartUnique/>
          </w:docPartObj>
        </w:sdtPr>
        <w:sdtEndPr/>
        <w:sdtContent>
          <w:p w14:paraId="5182FAAC" w14:textId="40DECE17" w:rsidR="00FA671E" w:rsidRPr="003C5230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D2E30">
              <w:rPr>
                <w:rFonts w:ascii="Faruma" w:hAnsi="Faruma" w:cs="Faruma"/>
                <w:noProof/>
                <w:sz w:val="20"/>
                <w:szCs w:val="20"/>
              </w:rPr>
              <w:t>2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D2E30">
              <w:rPr>
                <w:rFonts w:ascii="Faruma" w:hAnsi="Faruma" w:cs="Faruma"/>
                <w:noProof/>
                <w:sz w:val="20"/>
                <w:szCs w:val="20"/>
              </w:rPr>
              <w:t>3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30821" w14:textId="77777777" w:rsidR="00FA671E" w:rsidRPr="00D22CD6" w:rsidRDefault="00FA671E" w:rsidP="00FA671E">
    <w:pPr>
      <w:bidi/>
      <w:jc w:val="center"/>
      <w:rPr>
        <w:rFonts w:ascii="Faruma" w:hAnsi="Faruma" w:cs="Faruma"/>
        <w:sz w:val="20"/>
        <w:szCs w:val="20"/>
      </w:rPr>
    </w:pPr>
    <w:r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5F34C36" wp14:editId="71BF9399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B897D67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d5h/T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96412B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9990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8554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96412B">
      <w:rPr>
        <w:rFonts w:ascii="Faruma" w:hAnsi="Faruma" w:cs="Faruma"/>
        <w:sz w:val="20"/>
        <w:szCs w:val="20"/>
        <w:rtl/>
      </w:rPr>
      <w:t>:</w:t>
    </w:r>
    <w:r>
      <w:rPr>
        <w:rFonts w:ascii="Faruma" w:hAnsi="Faruma" w:cs="Faruma" w:hint="cs"/>
        <w:sz w:val="20"/>
        <w:szCs w:val="20"/>
        <w:rtl/>
        <w:lang w:bidi="dv-MV"/>
      </w:rPr>
      <w:t xml:space="preserve"> </w:t>
    </w:r>
    <w:r w:rsidRPr="00D22CD6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1874039415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1251627468"/>
          <w:docPartObj>
            <w:docPartGallery w:val="Page Numbers (Top of Page)"/>
            <w:docPartUnique/>
          </w:docPartObj>
        </w:sdtPr>
        <w:sdtEndPr/>
        <w:sdtContent>
          <w:p w14:paraId="453BC0DD" w14:textId="55F87B71" w:rsidR="0053623F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BD2E30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BD2E30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20"/>
        <w:szCs w:val="20"/>
        <w:rtl/>
      </w:rPr>
      <w:id w:val="300123892"/>
      <w:docPartObj>
        <w:docPartGallery w:val="Page Numbers (Bottom of Page)"/>
        <w:docPartUnique/>
      </w:docPartObj>
    </w:sdtPr>
    <w:sdtEndPr>
      <w:rPr>
        <w:rtl w:val="0"/>
      </w:rPr>
    </w:sdtEndPr>
    <w:sdtContent>
      <w:sdt>
        <w:sdtPr>
          <w:rPr>
            <w:rFonts w:ascii="Faruma" w:hAnsi="Faruma" w:cs="Faruma"/>
            <w:sz w:val="20"/>
            <w:szCs w:val="20"/>
            <w:rtl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tl w:val="0"/>
          </w:rPr>
        </w:sdtEndPr>
        <w:sdtContent>
          <w:p w14:paraId="52138271" w14:textId="77777777" w:rsidR="00FA671E" w:rsidRPr="00FA671E" w:rsidRDefault="00FA671E" w:rsidP="00FA671E">
            <w:pPr>
              <w:bidi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noProof/>
                <w:sz w:val="20"/>
                <w:szCs w:val="20"/>
                <w:rtl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DD346B3" wp14:editId="3D4C0E6E">
                      <wp:simplePos x="0" y="0"/>
                      <wp:positionH relativeFrom="column">
                        <wp:posOffset>-136478</wp:posOffset>
                      </wp:positionH>
                      <wp:positionV relativeFrom="paragraph">
                        <wp:posOffset>-44744</wp:posOffset>
                      </wp:positionV>
                      <wp:extent cx="5991368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91368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981D9C1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AkcQW7V&#10;AQAAAAQAAA4AAAAAAAAAAAAAAAAALgIAAGRycy9lMm9Eb2MueG1sUEsBAi0AFAAGAAgAAAAhAHQv&#10;e+bfAAAACQEAAA8AAAAAAAAAAAAAAAAALwQAAGRycy9kb3ducmV2LnhtbFBLBQYAAAAABAAEAPMA&#10;AAA7BQAAAAA=&#10;" strokecolor="black [3213]" strokeweight=".25pt">
                      <v:stroke joinstyle="miter"/>
                    </v:line>
                  </w:pict>
                </mc:Fallback>
              </mc:AlternateConten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ދިވެހިރާއްޖޭގެ ސުޕްރީމް ކޯޓު، އޯކިޑްމަގު، ފޯނ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9990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ފެކްސ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8554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 ވެބްސައިޓ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>: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t>www.supremecourt.gov.mv</w:t>
            </w:r>
          </w:p>
          <w:p w14:paraId="51800463" w14:textId="4F8CC4E1" w:rsidR="00FA671E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D2E30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D2E30">
              <w:rPr>
                <w:rFonts w:ascii="Faruma" w:hAnsi="Faruma" w:cs="Faruma"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CC4846" w14:textId="77777777" w:rsidR="007C5528" w:rsidRDefault="007C5528">
      <w:r>
        <w:separator/>
      </w:r>
    </w:p>
  </w:footnote>
  <w:footnote w:type="continuationSeparator" w:id="0">
    <w:p w14:paraId="6739550C" w14:textId="77777777" w:rsidR="007C5528" w:rsidRDefault="007C55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31B2D" w14:textId="77777777" w:rsidR="000D37EC" w:rsidRPr="008C5F0A" w:rsidRDefault="000D37EC" w:rsidP="003F63A5">
    <w:pPr>
      <w:bidi/>
      <w:jc w:val="center"/>
      <w:rPr>
        <w:rFonts w:ascii="Faruma" w:hAnsi="Faruma" w:cs="Faruma"/>
        <w:sz w:val="40"/>
        <w:szCs w:val="40"/>
        <w:lang w:val="en-US" w:bidi="dv-MV"/>
      </w:rPr>
    </w:pPr>
    <w:r>
      <w:rPr>
        <w:noProof/>
        <w:lang w:eastAsia="en-GB"/>
      </w:rPr>
      <w:drawing>
        <wp:anchor distT="0" distB="0" distL="114300" distR="114300" simplePos="0" relativeHeight="251672576" behindDoc="0" locked="0" layoutInCell="1" allowOverlap="1" wp14:anchorId="5D8E4892" wp14:editId="3682E9C6">
          <wp:simplePos x="0" y="0"/>
          <wp:positionH relativeFrom="margin">
            <wp:posOffset>72745</wp:posOffset>
          </wp:positionH>
          <wp:positionV relativeFrom="paragraph">
            <wp:posOffset>495401</wp:posOffset>
          </wp:positionV>
          <wp:extent cx="621792" cy="599270"/>
          <wp:effectExtent l="0" t="0" r="6985" b="0"/>
          <wp:wrapNone/>
          <wp:docPr id="6" name="Picture 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792" cy="5992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2784">
      <w:rPr>
        <w:rFonts w:ascii="Calibri" w:eastAsia="Calibri" w:hAnsi="Calibri" w:cs="Arial"/>
        <w:noProof/>
        <w:sz w:val="22"/>
        <w:szCs w:val="22"/>
        <w:lang w:eastAsia="en-GB"/>
      </w:rPr>
      <w:drawing>
        <wp:anchor distT="0" distB="0" distL="114300" distR="114300" simplePos="0" relativeHeight="251673600" behindDoc="0" locked="0" layoutInCell="1" allowOverlap="1" wp14:anchorId="574F1783" wp14:editId="1045DA7A">
          <wp:simplePos x="0" y="0"/>
          <wp:positionH relativeFrom="margin">
            <wp:posOffset>2596744</wp:posOffset>
          </wp:positionH>
          <wp:positionV relativeFrom="paragraph">
            <wp:posOffset>500482</wp:posOffset>
          </wp:positionV>
          <wp:extent cx="577901" cy="593573"/>
          <wp:effectExtent l="0" t="0" r="0" b="0"/>
          <wp:wrapNone/>
          <wp:docPr id="7" name="Picture 7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nishan-png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901" cy="5935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Faruma" w:hAnsi="Faruma" w:cs="Faruma"/>
          <w:sz w:val="40"/>
          <w:szCs w:val="40"/>
          <w:rtl/>
          <w:lang w:val="en-US" w:bidi="dv-MV"/>
        </w:rPr>
        <w:id w:val="1555126044"/>
        <w:lock w:val="contentLocked"/>
        <w:placeholder>
          <w:docPart w:val="AE10ACA138C44B02AB3989EE690C0CAD"/>
        </w:placeholder>
        <w:text/>
      </w:sdtPr>
      <w:sdtEndPr/>
      <w:sdtContent>
        <w:r w:rsidRPr="008C5F0A">
          <w:rPr>
            <w:rFonts w:ascii="Faruma" w:hAnsi="Faruma" w:cs="Faruma"/>
            <w:sz w:val="40"/>
            <w:szCs w:val="40"/>
            <w:lang w:val="en-US" w:bidi="dv-MV"/>
          </w:rPr>
          <w:t>`</w:t>
        </w:r>
      </w:sdtContent>
    </w:sdt>
  </w:p>
  <w:sdt>
    <w:sdtPr>
      <w:rPr>
        <w:rFonts w:ascii="Faruma" w:hAnsi="Faruma" w:cs="Faruma" w:hint="cs"/>
        <w:b/>
        <w:bCs/>
        <w:sz w:val="32"/>
        <w:szCs w:val="32"/>
        <w:rtl/>
        <w:lang w:val="en-US" w:bidi="dv-MV"/>
      </w:rPr>
      <w:id w:val="618344041"/>
      <w:lock w:val="contentLocked"/>
      <w:placeholder>
        <w:docPart w:val="AE10ACA138C44B02AB3989EE690C0CAD"/>
      </w:placeholder>
      <w:text/>
    </w:sdtPr>
    <w:sdtEndPr/>
    <w:sdtContent>
      <w:p w14:paraId="28B64BEA" w14:textId="77777777" w:rsidR="000D37EC" w:rsidRPr="00753111" w:rsidRDefault="000D37EC" w:rsidP="003F63A5">
        <w:pPr>
          <w:bidi/>
          <w:spacing w:line="276" w:lineRule="auto"/>
          <w:ind w:right="540"/>
          <w:rPr>
            <w:rFonts w:ascii="Faruma" w:hAnsi="Faruma" w:cs="MV Boli"/>
            <w:b/>
            <w:bCs/>
            <w:sz w:val="28"/>
            <w:szCs w:val="28"/>
            <w:rtl/>
            <w:lang w:val="en-US" w:bidi="dv-MV"/>
          </w:rPr>
        </w:pPr>
        <w:r>
          <w:rPr>
            <w:rFonts w:ascii="Faruma" w:hAnsi="Faruma" w:cs="Faruma" w:hint="cs"/>
            <w:b/>
            <w:bCs/>
            <w:sz w:val="32"/>
            <w:szCs w:val="32"/>
            <w:rtl/>
            <w:lang w:val="en-US" w:bidi="dv-MV"/>
          </w:rPr>
          <w:t>ދިވެހިރާއްޖޭގެ ސުޕްރީމް ކޯޓު</w:t>
        </w:r>
      </w:p>
    </w:sdtContent>
  </w:sdt>
  <w:p w14:paraId="748B1D2E" w14:textId="77777777" w:rsidR="000D37EC" w:rsidRDefault="000D37EC" w:rsidP="003F63A5">
    <w:pPr>
      <w:tabs>
        <w:tab w:val="right" w:pos="630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rtl/>
        <w:lang w:val="en-US" w:bidi="dv-MV"/>
      </w:rPr>
    </w:pPr>
    <w:r>
      <w:rPr>
        <w:rFonts w:ascii="Faruma" w:hAnsi="Faruma" w:cs="Faruma"/>
        <w:b/>
        <w:bCs/>
        <w:sz w:val="26"/>
        <w:szCs w:val="26"/>
        <w:rtl/>
        <w:lang w:val="en-US" w:bidi="dv-MV"/>
      </w:rPr>
      <w:tab/>
    </w:r>
    <w:sdt>
      <w:sdtPr>
        <w:rPr>
          <w:rFonts w:ascii="Faruma" w:hAnsi="Faruma" w:cs="Faruma"/>
          <w:b/>
          <w:bCs/>
          <w:sz w:val="26"/>
          <w:szCs w:val="26"/>
          <w:rtl/>
          <w:lang w:val="en-US" w:bidi="dv-MV"/>
        </w:rPr>
        <w:id w:val="-989331487"/>
        <w:lock w:val="contentLocked"/>
        <w:placeholder>
          <w:docPart w:val="AE10ACA138C44B02AB3989EE690C0CAD"/>
        </w:placeholder>
        <w:text/>
      </w:sdtPr>
      <w:sdtEndPr>
        <w:rPr>
          <w:rFonts w:hint="cs"/>
        </w:rPr>
      </w:sdtEndPr>
      <w:sdtContent>
        <w:r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މާލެ،</w:t>
        </w:r>
      </w:sdtContent>
    </w:sdt>
  </w:p>
  <w:p w14:paraId="17EB715D" w14:textId="77777777" w:rsidR="000D37EC" w:rsidRPr="000D37EC" w:rsidRDefault="00A546A7" w:rsidP="00C209A1">
    <w:pPr>
      <w:tabs>
        <w:tab w:val="right" w:pos="630"/>
        <w:tab w:val="left" w:pos="7767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lang w:val="en-US" w:bidi="dv-MV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62DB44A6" wp14:editId="10E57557">
              <wp:simplePos x="0" y="0"/>
              <wp:positionH relativeFrom="column">
                <wp:posOffset>18221</wp:posOffset>
              </wp:positionH>
              <wp:positionV relativeFrom="paragraph">
                <wp:posOffset>33619</wp:posOffset>
              </wp:positionV>
              <wp:extent cx="713901" cy="288598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901" cy="28859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D25DCA" w14:textId="2403CF1B" w:rsidR="00C209A1" w:rsidRPr="0005263D" w:rsidRDefault="00C209A1" w:rsidP="008623C1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</w:rPr>
                          </w:pPr>
                          <w:r w:rsidRPr="0005263D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</w:rPr>
                            <w:t>SC</w:t>
                          </w:r>
                          <w:r w:rsidR="00FE4B85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  <w:lang w:val="en-US"/>
                            </w:rPr>
                            <w:t>-1</w:t>
                          </w:r>
                          <w:r w:rsidR="008623C1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  <w:lang w:val="en-US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DB44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.45pt;margin-top:2.65pt;width:56.2pt;height:22.7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" filled="f" stroked="f">
              <v:textbox>
                <w:txbxContent>
                  <w:p w14:paraId="29D25DCA" w14:textId="2403CF1B" w:rsidR="00C209A1" w:rsidRPr="0005263D" w:rsidRDefault="00C209A1" w:rsidP="008623C1">
                    <w:pPr>
                      <w:jc w:val="center"/>
                      <w:rPr>
                        <w:rFonts w:asciiTheme="majorBidi" w:hAnsiTheme="majorBidi" w:cstheme="majorBidi"/>
                        <w:color w:val="A6A6A6" w:themeColor="background1" w:themeShade="A6"/>
                      </w:rPr>
                    </w:pPr>
                    <w:r w:rsidRPr="0005263D">
                      <w:rPr>
                        <w:rFonts w:asciiTheme="majorBidi" w:hAnsiTheme="majorBidi" w:cstheme="majorBidi"/>
                        <w:color w:val="A6A6A6" w:themeColor="background1" w:themeShade="A6"/>
                      </w:rPr>
                      <w:t>SC</w:t>
                    </w:r>
                    <w:r w:rsidR="00FE4B85">
                      <w:rPr>
                        <w:rFonts w:asciiTheme="majorBidi" w:hAnsiTheme="majorBidi" w:cstheme="majorBidi"/>
                        <w:color w:val="A6A6A6" w:themeColor="background1" w:themeShade="A6"/>
                        <w:lang w:val="en-US"/>
                      </w:rPr>
                      <w:t>-1</w:t>
                    </w:r>
                    <w:r w:rsidR="008623C1">
                      <w:rPr>
                        <w:rFonts w:asciiTheme="majorBidi" w:hAnsiTheme="majorBidi" w:cstheme="majorBidi"/>
                        <w:color w:val="A6A6A6" w:themeColor="background1" w:themeShade="A6"/>
                        <w:lang w:val="en-US"/>
                      </w:rPr>
                      <w:t>5</w:t>
                    </w:r>
                  </w:p>
                </w:txbxContent>
              </v:textbox>
            </v:shape>
          </w:pict>
        </mc:Fallback>
      </mc:AlternateContent>
    </w:r>
    <w:sdt>
      <w:sdtPr>
        <w:rPr>
          <w:rFonts w:ascii="Faruma" w:hAnsi="Faruma" w:cs="Faruma" w:hint="cs"/>
          <w:b/>
          <w:bCs/>
          <w:sz w:val="26"/>
          <w:szCs w:val="26"/>
          <w:rtl/>
          <w:lang w:val="en-US" w:bidi="dv-MV"/>
        </w:rPr>
        <w:id w:val="-994874372"/>
        <w:lock w:val="contentLocked"/>
        <w:placeholder>
          <w:docPart w:val="AE10ACA138C44B02AB3989EE690C0CAD"/>
        </w:placeholder>
        <w:text/>
      </w:sdtPr>
      <w:sdtEndPr/>
      <w:sdtContent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 xml:space="preserve">    </w:t>
        </w:r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ދިވެހިރާއްޖެ.</w:t>
        </w:r>
      </w:sdtContent>
    </w:sdt>
    <w:r w:rsidR="00C209A1">
      <w:rPr>
        <w:rFonts w:ascii="Faruma" w:hAnsi="Faruma" w:cs="Faruma"/>
        <w:b/>
        <w:bCs/>
        <w:sz w:val="26"/>
        <w:szCs w:val="26"/>
        <w:rtl/>
        <w:lang w:val="en-US" w:bidi="dv-MV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87EB6"/>
    <w:multiLevelType w:val="hybridMultilevel"/>
    <w:tmpl w:val="78222E3C"/>
    <w:lvl w:ilvl="0" w:tplc="3FF4C4DA">
      <w:start w:val="8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99A"/>
    <w:multiLevelType w:val="hybridMultilevel"/>
    <w:tmpl w:val="64C69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20D64"/>
    <w:multiLevelType w:val="hybridMultilevel"/>
    <w:tmpl w:val="AACC0002"/>
    <w:lvl w:ilvl="0" w:tplc="BB287348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C2231F9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6A4F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31C85"/>
    <w:multiLevelType w:val="hybridMultilevel"/>
    <w:tmpl w:val="02A4A800"/>
    <w:lvl w:ilvl="0" w:tplc="7B6C741E">
      <w:numFmt w:val="bullet"/>
      <w:lvlText w:val=""/>
      <w:lvlJc w:val="left"/>
      <w:pPr>
        <w:ind w:left="42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6" w15:restartNumberingAfterBreak="0">
    <w:nsid w:val="12556F46"/>
    <w:multiLevelType w:val="hybridMultilevel"/>
    <w:tmpl w:val="5750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2465D0"/>
    <w:multiLevelType w:val="hybridMultilevel"/>
    <w:tmpl w:val="660A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C098F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CA7AFE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769AB"/>
    <w:multiLevelType w:val="hybridMultilevel"/>
    <w:tmpl w:val="2A2AE062"/>
    <w:lvl w:ilvl="0" w:tplc="B50C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A64681"/>
    <w:multiLevelType w:val="hybridMultilevel"/>
    <w:tmpl w:val="F0AA4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A05CC5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C69F2"/>
    <w:multiLevelType w:val="hybridMultilevel"/>
    <w:tmpl w:val="FD74F44E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4" w15:restartNumberingAfterBreak="0">
    <w:nsid w:val="3C582F18"/>
    <w:multiLevelType w:val="hybridMultilevel"/>
    <w:tmpl w:val="8368B1F8"/>
    <w:lvl w:ilvl="0" w:tplc="FB8CB4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47361B12"/>
    <w:multiLevelType w:val="hybridMultilevel"/>
    <w:tmpl w:val="551C69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F7562B"/>
    <w:multiLevelType w:val="hybridMultilevel"/>
    <w:tmpl w:val="3C7269AE"/>
    <w:lvl w:ilvl="0" w:tplc="0C266000">
      <w:start w:val="1"/>
      <w:numFmt w:val="decimal"/>
      <w:lvlText w:val="%1-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8" w15:restartNumberingAfterBreak="0">
    <w:nsid w:val="5FBA2234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C3266E"/>
    <w:multiLevelType w:val="hybridMultilevel"/>
    <w:tmpl w:val="0876DCEA"/>
    <w:lvl w:ilvl="0" w:tplc="BA8886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7D2911"/>
    <w:multiLevelType w:val="hybridMultilevel"/>
    <w:tmpl w:val="DD7C69FC"/>
    <w:lvl w:ilvl="0" w:tplc="4C108A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A4E430D"/>
    <w:multiLevelType w:val="hybridMultilevel"/>
    <w:tmpl w:val="1B668F62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7"/>
  </w:num>
  <w:num w:numId="4">
    <w:abstractNumId w:val="0"/>
  </w:num>
  <w:num w:numId="5">
    <w:abstractNumId w:val="10"/>
  </w:num>
  <w:num w:numId="6">
    <w:abstractNumId w:val="7"/>
  </w:num>
  <w:num w:numId="7">
    <w:abstractNumId w:val="11"/>
  </w:num>
  <w:num w:numId="8">
    <w:abstractNumId w:val="13"/>
  </w:num>
  <w:num w:numId="9">
    <w:abstractNumId w:val="21"/>
  </w:num>
  <w:num w:numId="10">
    <w:abstractNumId w:val="20"/>
  </w:num>
  <w:num w:numId="11">
    <w:abstractNumId w:val="1"/>
  </w:num>
  <w:num w:numId="12">
    <w:abstractNumId w:val="12"/>
  </w:num>
  <w:num w:numId="13">
    <w:abstractNumId w:val="4"/>
  </w:num>
  <w:num w:numId="14">
    <w:abstractNumId w:val="18"/>
  </w:num>
  <w:num w:numId="15">
    <w:abstractNumId w:val="9"/>
  </w:num>
  <w:num w:numId="16">
    <w:abstractNumId w:val="6"/>
  </w:num>
  <w:num w:numId="17">
    <w:abstractNumId w:val="2"/>
  </w:num>
  <w:num w:numId="18">
    <w:abstractNumId w:val="15"/>
  </w:num>
  <w:num w:numId="19">
    <w:abstractNumId w:val="8"/>
  </w:num>
  <w:num w:numId="20">
    <w:abstractNumId w:val="3"/>
  </w:num>
  <w:num w:numId="21">
    <w:abstractNumId w:val="16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AzNjMwMjM1MjBR0lEKTi0uzszPAykwrAUAXYCAsCwAAAA="/>
  </w:docVars>
  <w:rsids>
    <w:rsidRoot w:val="00A04F86"/>
    <w:rsid w:val="000075EE"/>
    <w:rsid w:val="00020F30"/>
    <w:rsid w:val="00036507"/>
    <w:rsid w:val="000573D6"/>
    <w:rsid w:val="00093D98"/>
    <w:rsid w:val="00097C2B"/>
    <w:rsid w:val="000A6DCE"/>
    <w:rsid w:val="000C39D3"/>
    <w:rsid w:val="000C3E1D"/>
    <w:rsid w:val="000C5641"/>
    <w:rsid w:val="000D37EC"/>
    <w:rsid w:val="00100788"/>
    <w:rsid w:val="0011602A"/>
    <w:rsid w:val="00136310"/>
    <w:rsid w:val="00157FF4"/>
    <w:rsid w:val="00161A9E"/>
    <w:rsid w:val="00161BBA"/>
    <w:rsid w:val="0017667F"/>
    <w:rsid w:val="0018660F"/>
    <w:rsid w:val="00191B33"/>
    <w:rsid w:val="001A6B63"/>
    <w:rsid w:val="001B47B4"/>
    <w:rsid w:val="001E3CB2"/>
    <w:rsid w:val="0020670F"/>
    <w:rsid w:val="00213195"/>
    <w:rsid w:val="002152E5"/>
    <w:rsid w:val="00226132"/>
    <w:rsid w:val="0023519D"/>
    <w:rsid w:val="00260A3D"/>
    <w:rsid w:val="00275120"/>
    <w:rsid w:val="00284B02"/>
    <w:rsid w:val="00284D6B"/>
    <w:rsid w:val="002871E5"/>
    <w:rsid w:val="0029385D"/>
    <w:rsid w:val="002B2EE3"/>
    <w:rsid w:val="002C4F59"/>
    <w:rsid w:val="002C6AA1"/>
    <w:rsid w:val="002D5A69"/>
    <w:rsid w:val="002D5E13"/>
    <w:rsid w:val="00315812"/>
    <w:rsid w:val="00317F76"/>
    <w:rsid w:val="00334EA9"/>
    <w:rsid w:val="003671BC"/>
    <w:rsid w:val="00371E4C"/>
    <w:rsid w:val="00387E0F"/>
    <w:rsid w:val="00390297"/>
    <w:rsid w:val="003966A6"/>
    <w:rsid w:val="003B5595"/>
    <w:rsid w:val="003C4BBD"/>
    <w:rsid w:val="003C5230"/>
    <w:rsid w:val="003D052C"/>
    <w:rsid w:val="003D1CE0"/>
    <w:rsid w:val="003D2C31"/>
    <w:rsid w:val="003E47F7"/>
    <w:rsid w:val="003F0CAF"/>
    <w:rsid w:val="003F63A5"/>
    <w:rsid w:val="0041448A"/>
    <w:rsid w:val="00431C8F"/>
    <w:rsid w:val="00446B55"/>
    <w:rsid w:val="004651C5"/>
    <w:rsid w:val="004669EA"/>
    <w:rsid w:val="004833D0"/>
    <w:rsid w:val="00485C69"/>
    <w:rsid w:val="00493E8F"/>
    <w:rsid w:val="004A28F3"/>
    <w:rsid w:val="004A7F5B"/>
    <w:rsid w:val="004B0B96"/>
    <w:rsid w:val="004D2EB1"/>
    <w:rsid w:val="00520B43"/>
    <w:rsid w:val="0052791D"/>
    <w:rsid w:val="00534ABF"/>
    <w:rsid w:val="0053623F"/>
    <w:rsid w:val="00542205"/>
    <w:rsid w:val="00556CB0"/>
    <w:rsid w:val="005A5C99"/>
    <w:rsid w:val="005C2780"/>
    <w:rsid w:val="005C3E0A"/>
    <w:rsid w:val="005C54E8"/>
    <w:rsid w:val="005D25F8"/>
    <w:rsid w:val="005E354C"/>
    <w:rsid w:val="005E4962"/>
    <w:rsid w:val="005E6138"/>
    <w:rsid w:val="005F3E91"/>
    <w:rsid w:val="006118BC"/>
    <w:rsid w:val="0061411C"/>
    <w:rsid w:val="00620BE1"/>
    <w:rsid w:val="0063553B"/>
    <w:rsid w:val="0064110D"/>
    <w:rsid w:val="0067299C"/>
    <w:rsid w:val="0069091E"/>
    <w:rsid w:val="00693A9B"/>
    <w:rsid w:val="006C28D9"/>
    <w:rsid w:val="006C65CF"/>
    <w:rsid w:val="006D6898"/>
    <w:rsid w:val="006E67E5"/>
    <w:rsid w:val="006F7ADE"/>
    <w:rsid w:val="00705DEE"/>
    <w:rsid w:val="00710389"/>
    <w:rsid w:val="00736B0C"/>
    <w:rsid w:val="00751F32"/>
    <w:rsid w:val="00753111"/>
    <w:rsid w:val="007547DE"/>
    <w:rsid w:val="007760B8"/>
    <w:rsid w:val="007762A2"/>
    <w:rsid w:val="00787854"/>
    <w:rsid w:val="007A547A"/>
    <w:rsid w:val="007A55E3"/>
    <w:rsid w:val="007C5528"/>
    <w:rsid w:val="007D182A"/>
    <w:rsid w:val="007E0B6A"/>
    <w:rsid w:val="007E1DD3"/>
    <w:rsid w:val="008007E9"/>
    <w:rsid w:val="00821362"/>
    <w:rsid w:val="0084485D"/>
    <w:rsid w:val="00844E83"/>
    <w:rsid w:val="00855D79"/>
    <w:rsid w:val="008623C1"/>
    <w:rsid w:val="00862F4D"/>
    <w:rsid w:val="00866E52"/>
    <w:rsid w:val="008719BA"/>
    <w:rsid w:val="00877514"/>
    <w:rsid w:val="008A54B9"/>
    <w:rsid w:val="008B1F1D"/>
    <w:rsid w:val="008C5F0A"/>
    <w:rsid w:val="008D7163"/>
    <w:rsid w:val="00904B0F"/>
    <w:rsid w:val="00914356"/>
    <w:rsid w:val="009172A1"/>
    <w:rsid w:val="00920B54"/>
    <w:rsid w:val="009236D8"/>
    <w:rsid w:val="009460EE"/>
    <w:rsid w:val="00954079"/>
    <w:rsid w:val="0096369C"/>
    <w:rsid w:val="00972DF7"/>
    <w:rsid w:val="009818A5"/>
    <w:rsid w:val="00990FDC"/>
    <w:rsid w:val="009A6FD9"/>
    <w:rsid w:val="009B3CC1"/>
    <w:rsid w:val="009C3496"/>
    <w:rsid w:val="009F0A41"/>
    <w:rsid w:val="00A0065E"/>
    <w:rsid w:val="00A04F86"/>
    <w:rsid w:val="00A21C2B"/>
    <w:rsid w:val="00A51295"/>
    <w:rsid w:val="00A546A7"/>
    <w:rsid w:val="00A5659B"/>
    <w:rsid w:val="00A856EA"/>
    <w:rsid w:val="00AD547C"/>
    <w:rsid w:val="00AD7604"/>
    <w:rsid w:val="00AE53B2"/>
    <w:rsid w:val="00AF047D"/>
    <w:rsid w:val="00B0182B"/>
    <w:rsid w:val="00B0243B"/>
    <w:rsid w:val="00B1062A"/>
    <w:rsid w:val="00B4086E"/>
    <w:rsid w:val="00B42930"/>
    <w:rsid w:val="00B46E5D"/>
    <w:rsid w:val="00B474AB"/>
    <w:rsid w:val="00B660DE"/>
    <w:rsid w:val="00B74D4A"/>
    <w:rsid w:val="00B761B0"/>
    <w:rsid w:val="00BA047E"/>
    <w:rsid w:val="00BA0ED3"/>
    <w:rsid w:val="00BC4517"/>
    <w:rsid w:val="00BD2E30"/>
    <w:rsid w:val="00BE0896"/>
    <w:rsid w:val="00BE458D"/>
    <w:rsid w:val="00BF3F63"/>
    <w:rsid w:val="00C209A1"/>
    <w:rsid w:val="00C2471A"/>
    <w:rsid w:val="00C33CDD"/>
    <w:rsid w:val="00C439ED"/>
    <w:rsid w:val="00C51E25"/>
    <w:rsid w:val="00C56EB2"/>
    <w:rsid w:val="00C759C8"/>
    <w:rsid w:val="00C95A79"/>
    <w:rsid w:val="00CB2741"/>
    <w:rsid w:val="00CB685C"/>
    <w:rsid w:val="00CC0C09"/>
    <w:rsid w:val="00CC2504"/>
    <w:rsid w:val="00D06D8D"/>
    <w:rsid w:val="00D11E2B"/>
    <w:rsid w:val="00D22CD6"/>
    <w:rsid w:val="00D2332F"/>
    <w:rsid w:val="00D519FD"/>
    <w:rsid w:val="00D62B16"/>
    <w:rsid w:val="00D73BAC"/>
    <w:rsid w:val="00D800FD"/>
    <w:rsid w:val="00D929BB"/>
    <w:rsid w:val="00DA2784"/>
    <w:rsid w:val="00DB23B5"/>
    <w:rsid w:val="00DB60DD"/>
    <w:rsid w:val="00DC5288"/>
    <w:rsid w:val="00DD499B"/>
    <w:rsid w:val="00DE32F7"/>
    <w:rsid w:val="00DE43FB"/>
    <w:rsid w:val="00E15F8F"/>
    <w:rsid w:val="00E36045"/>
    <w:rsid w:val="00E36957"/>
    <w:rsid w:val="00E41618"/>
    <w:rsid w:val="00E543E1"/>
    <w:rsid w:val="00E915AF"/>
    <w:rsid w:val="00E9654E"/>
    <w:rsid w:val="00EA2388"/>
    <w:rsid w:val="00EA35E9"/>
    <w:rsid w:val="00EB19A9"/>
    <w:rsid w:val="00EB760B"/>
    <w:rsid w:val="00EC1FDB"/>
    <w:rsid w:val="00EC41E7"/>
    <w:rsid w:val="00EE07B3"/>
    <w:rsid w:val="00EE30D6"/>
    <w:rsid w:val="00EF27C0"/>
    <w:rsid w:val="00F00358"/>
    <w:rsid w:val="00F0286F"/>
    <w:rsid w:val="00F06B2A"/>
    <w:rsid w:val="00F1367E"/>
    <w:rsid w:val="00F347BC"/>
    <w:rsid w:val="00F35BE7"/>
    <w:rsid w:val="00F425FE"/>
    <w:rsid w:val="00F61047"/>
    <w:rsid w:val="00F65C41"/>
    <w:rsid w:val="00F702F3"/>
    <w:rsid w:val="00F92FB7"/>
    <w:rsid w:val="00FA1011"/>
    <w:rsid w:val="00FA671E"/>
    <w:rsid w:val="00FB0308"/>
    <w:rsid w:val="00FB4C4F"/>
    <w:rsid w:val="00FB73B4"/>
    <w:rsid w:val="00FC05B0"/>
    <w:rsid w:val="00FC5608"/>
    <w:rsid w:val="00FD3C42"/>
    <w:rsid w:val="00FE1D95"/>
    <w:rsid w:val="00FE2A1A"/>
    <w:rsid w:val="00FE4B85"/>
    <w:rsid w:val="00FF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07A0F"/>
  <w15:docId w15:val="{1F524ADF-D34A-4138-BA38-91291DF1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8F3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32F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rsid w:val="003966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6A6"/>
    <w:rPr>
      <w:sz w:val="20"/>
      <w:szCs w:val="20"/>
      <w:lang w:val="en-US"/>
    </w:rPr>
  </w:style>
  <w:style w:type="character" w:customStyle="1" w:styleId="CommentTextChar">
    <w:name w:val="Comment Text Char"/>
    <w:link w:val="CommentText"/>
    <w:rsid w:val="003966A6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A6B63"/>
    <w:pPr>
      <w:ind w:left="720"/>
      <w:contextualSpacing/>
    </w:pPr>
  </w:style>
  <w:style w:type="table" w:styleId="TableGrid">
    <w:name w:val="Table Grid"/>
    <w:basedOn w:val="TableNormal"/>
    <w:uiPriority w:val="59"/>
    <w:rsid w:val="00465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06B2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E47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D37EC"/>
    <w:pPr>
      <w:spacing w:before="100" w:beforeAutospacing="1" w:after="100" w:afterAutospacing="1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4A7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7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10ACA138C44B02AB3989EE690C0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3BEF4-42AE-4128-A215-4F5344DB38B3}"/>
      </w:docPartPr>
      <w:docPartBody>
        <w:p w:rsidR="000F56B9" w:rsidRDefault="0068623B">
          <w:pPr>
            <w:pStyle w:val="AE10ACA138C44B02AB3989EE690C0CAD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EBCE7EAF24E7097E69207AB119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BE360-6444-4296-9D78-282B51C52F9C}"/>
      </w:docPartPr>
      <w:docPartBody>
        <w:p w:rsidR="000F56B9" w:rsidRDefault="0068623B">
          <w:pPr>
            <w:pStyle w:val="D8AEBCE7EAF24E7097E69207AB119338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A45BFE49A4EC8B907CF27B23F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18F9C-DA6C-4E46-AC4E-1E78AD8C30E8}"/>
      </w:docPartPr>
      <w:docPartBody>
        <w:p w:rsidR="000F56B9" w:rsidRDefault="0066008C" w:rsidP="0066008C">
          <w:pPr>
            <w:pStyle w:val="6C6A45BFE49A4EC8B907CF27B23F560C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4848307CC974DFC9A1729ADBBC3F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FAAD8-5F36-469F-ADEF-5B974011D27B}"/>
      </w:docPartPr>
      <w:docPartBody>
        <w:p w:rsidR="000F56B9" w:rsidRDefault="0066008C" w:rsidP="0066008C">
          <w:pPr>
            <w:pStyle w:val="B4848307CC974DFC9A1729ADBBC3FB8C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8E101B5268046E4A2DDFD0922B0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5CECB-19AD-4EDF-9C57-F7DFD34F2905}"/>
      </w:docPartPr>
      <w:docPartBody>
        <w:p w:rsidR="000F56B9" w:rsidRDefault="0066008C" w:rsidP="0066008C">
          <w:pPr>
            <w:pStyle w:val="58E101B5268046E4A2DDFD0922B04486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DAE67DE54F64150B378603CA628F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8CC77-52C1-44EC-BB10-6388D225C1BF}"/>
      </w:docPartPr>
      <w:docPartBody>
        <w:p w:rsidR="000F56B9" w:rsidRDefault="0066008C" w:rsidP="0066008C">
          <w:pPr>
            <w:pStyle w:val="FDAE67DE54F64150B378603CA628FA2B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1CDDA2746774659929C7885EA002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121C-2BD2-4A6A-9762-3D4E89B16667}"/>
      </w:docPartPr>
      <w:docPartBody>
        <w:p w:rsidR="000F56B9" w:rsidRDefault="0068623B">
          <w:pPr>
            <w:pStyle w:val="11CDDA2746774659929C7885EA0024A3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1AEA6330BC4C0DA349133848F39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12F05-AC9C-43E5-8403-78ED5958D791}"/>
      </w:docPartPr>
      <w:docPartBody>
        <w:p w:rsidR="000F56B9" w:rsidRDefault="0066008C" w:rsidP="0066008C">
          <w:pPr>
            <w:pStyle w:val="941AEA6330BC4C0DA349133848F39895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10674A975314EA8ACA9970599D52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EBD25-2F75-4240-A512-73EC340379E0}"/>
      </w:docPartPr>
      <w:docPartBody>
        <w:p w:rsidR="000F56B9" w:rsidRDefault="0066008C" w:rsidP="0066008C">
          <w:pPr>
            <w:pStyle w:val="D10674A975314EA8ACA9970599D52110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CC1E71E54D74DE88FCC26A070E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5E0E5-976A-459E-B64F-121D6D3E4DD4}"/>
      </w:docPartPr>
      <w:docPartBody>
        <w:p w:rsidR="000F56B9" w:rsidRDefault="0066008C" w:rsidP="0066008C">
          <w:pPr>
            <w:pStyle w:val="ACC1E71E54D74DE88FCC26A070E8C96D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6D0CE5877A14F35B3CC6260A8569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EAAA5-D31A-4A1F-8585-8B022FDF9F06}"/>
      </w:docPartPr>
      <w:docPartBody>
        <w:p w:rsidR="000F56B9" w:rsidRDefault="0066008C" w:rsidP="0066008C">
          <w:pPr>
            <w:pStyle w:val="F6D0CE5877A14F35B3CC6260A8569317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C448C57954D45F0B8ECF0A085A88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34E35-72DF-4D28-BAA2-1789919F4735}"/>
      </w:docPartPr>
      <w:docPartBody>
        <w:p w:rsidR="000F56B9" w:rsidRDefault="0066008C" w:rsidP="0066008C">
          <w:pPr>
            <w:pStyle w:val="EC448C57954D45F0B8ECF0A085A88DD2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D6FC3276D92496B93700DB10B60B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6F148-124C-4C82-872D-EA63BF076A34}"/>
      </w:docPartPr>
      <w:docPartBody>
        <w:p w:rsidR="000F56B9" w:rsidRDefault="0066008C" w:rsidP="0066008C">
          <w:pPr>
            <w:pStyle w:val="7D6FC3276D92496B93700DB10B60B2BD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655D2A6CD654E4F848B8AE9C9E3A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78834-F75F-4240-9C21-2F6EA22A256C}"/>
      </w:docPartPr>
      <w:docPartBody>
        <w:p w:rsidR="000F56B9" w:rsidRDefault="0066008C" w:rsidP="0066008C">
          <w:pPr>
            <w:pStyle w:val="2655D2A6CD654E4F848B8AE9C9E3A5C5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A034402C7094F12B01B7CC318827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BB14C-92DB-4815-A7D9-16075F46E694}"/>
      </w:docPartPr>
      <w:docPartBody>
        <w:p w:rsidR="000F56B9" w:rsidRDefault="0066008C" w:rsidP="0066008C">
          <w:pPr>
            <w:pStyle w:val="9A034402C7094F12B01B7CC318827A5C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036E8486204F8D93004389BD42F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71B53-2A42-4D3B-962C-E17C69FCFA2A}"/>
      </w:docPartPr>
      <w:docPartBody>
        <w:p w:rsidR="000F56B9" w:rsidRDefault="0066008C" w:rsidP="0066008C">
          <w:pPr>
            <w:pStyle w:val="CC036E8486204F8D93004389BD42F776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DAA4014EA0549499E178EA18BC43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8C8D5-CC71-42BF-BFE5-8AB993017835}"/>
      </w:docPartPr>
      <w:docPartBody>
        <w:p w:rsidR="000F56B9" w:rsidRDefault="0066008C" w:rsidP="0066008C">
          <w:pPr>
            <w:pStyle w:val="8DAA4014EA0549499E178EA18BC431ED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B970B1AF1324A91B4F0F8CB08EF8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5EEF6-22CA-4D71-BB34-5B57EC7CDFF8}"/>
      </w:docPartPr>
      <w:docPartBody>
        <w:p w:rsidR="000F56B9" w:rsidRDefault="0066008C" w:rsidP="0066008C">
          <w:pPr>
            <w:pStyle w:val="CB970B1AF1324A91B4F0F8CB08EF8F72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80CC999F6CB41E0886319BAB910C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B850A-F907-4D90-BF5B-79263C89F17B}"/>
      </w:docPartPr>
      <w:docPartBody>
        <w:p w:rsidR="000F56B9" w:rsidRDefault="0068623B">
          <w:pPr>
            <w:pStyle w:val="B80CC999F6CB41E0886319BAB910CCB8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258E957FDE194A929F29E18F5782D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ED998-C38B-42C6-8D2A-9A69B2BEF16A}"/>
      </w:docPartPr>
      <w:docPartBody>
        <w:p w:rsidR="000F56B9" w:rsidRDefault="0066008C" w:rsidP="0066008C">
          <w:pPr>
            <w:pStyle w:val="258E957FDE194A929F29E18F5782DF0710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C82434A0E904B099C3F7F44DDBD2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F5738-4158-419F-B7A8-95673511A958}"/>
      </w:docPartPr>
      <w:docPartBody>
        <w:p w:rsidR="000F56B9" w:rsidRDefault="0068623B">
          <w:pPr>
            <w:pStyle w:val="9C82434A0E904B099C3F7F44DDBD20D8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CAB59A3C7E04A3A9632104FB303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49106-CDBE-4DF9-94B0-758D287316B4}"/>
      </w:docPartPr>
      <w:docPartBody>
        <w:p w:rsidR="000F56B9" w:rsidRDefault="0068623B">
          <w:pPr>
            <w:pStyle w:val="9CAB59A3C7E04A3A9632104FB303C4D7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F37D828327A468590F786E291667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836F3-13EE-411D-97CC-5BE9C9C57ED3}"/>
      </w:docPartPr>
      <w:docPartBody>
        <w:p w:rsidR="000F56B9" w:rsidRDefault="0068623B">
          <w:pPr>
            <w:pStyle w:val="7F37D828327A468590F786E29166793D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E12F34A7D9D449EB4F366C728981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19965-A0BF-42D5-BADE-C262EC5FDE1B}"/>
      </w:docPartPr>
      <w:docPartBody>
        <w:p w:rsidR="000F56B9" w:rsidRDefault="0066008C" w:rsidP="0066008C">
          <w:pPr>
            <w:pStyle w:val="2E12F34A7D9D449EB4F366C728981B06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45135FEE5D348CB9E98C10341A78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B4A23-9EE0-4D37-899D-1BA4E1AD7376}"/>
      </w:docPartPr>
      <w:docPartBody>
        <w:p w:rsidR="000F56B9" w:rsidRDefault="0066008C" w:rsidP="0066008C">
          <w:pPr>
            <w:pStyle w:val="445135FEE5D348CB9E98C10341A783BA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3732CF011BD4EBCBC7AF87DC7B94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D4AA7-E15F-4718-BD40-5D3508B6109C}"/>
      </w:docPartPr>
      <w:docPartBody>
        <w:p w:rsidR="000F56B9" w:rsidRDefault="0066008C" w:rsidP="0066008C">
          <w:pPr>
            <w:pStyle w:val="73732CF011BD4EBCBC7AF87DC7B9449310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B0652901694A5EA38BA9953142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A2F65-9C50-4C22-A50F-E7F57BCDC654}"/>
      </w:docPartPr>
      <w:docPartBody>
        <w:p w:rsidR="000F56B9" w:rsidRDefault="0068623B">
          <w:pPr>
            <w:pStyle w:val="CCB0652901694A5EA38BA9953142A241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1ADC7A1753D41A286676B94854FE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BFFBD-7B0A-4717-B9BD-8B67F405DF07}"/>
      </w:docPartPr>
      <w:docPartBody>
        <w:p w:rsidR="000F56B9" w:rsidRDefault="0068623B">
          <w:pPr>
            <w:pStyle w:val="D1ADC7A1753D41A286676B94854FE595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6057A29FE2DF450DBAB796F3C308F4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A72BA-6677-4020-AF1E-8F5A6A956813}"/>
      </w:docPartPr>
      <w:docPartBody>
        <w:p w:rsidR="00000000" w:rsidRDefault="0066008C" w:rsidP="0066008C">
          <w:pPr>
            <w:pStyle w:val="6057A29FE2DF450DBAB796F3C308F477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31FDC-FDF4-4A36-A025-D2DD3C2D94CB}"/>
      </w:docPartPr>
      <w:docPartBody>
        <w:p w:rsidR="00000000" w:rsidRDefault="0066008C">
          <w:r w:rsidRPr="00B14D9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56B9"/>
    <w:rsid w:val="000113D0"/>
    <w:rsid w:val="000A5A74"/>
    <w:rsid w:val="000F56B9"/>
    <w:rsid w:val="00295DF7"/>
    <w:rsid w:val="005E4402"/>
    <w:rsid w:val="0066008C"/>
    <w:rsid w:val="0068623B"/>
    <w:rsid w:val="00741110"/>
    <w:rsid w:val="00867993"/>
    <w:rsid w:val="009A064F"/>
    <w:rsid w:val="00D70F02"/>
    <w:rsid w:val="00E52A38"/>
    <w:rsid w:val="00E86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008C"/>
    <w:rPr>
      <w:color w:val="808080"/>
    </w:rPr>
  </w:style>
  <w:style w:type="paragraph" w:customStyle="1" w:styleId="AE10ACA138C44B02AB3989EE690C0CAD">
    <w:name w:val="AE10ACA138C44B02AB3989EE690C0CAD"/>
  </w:style>
  <w:style w:type="paragraph" w:customStyle="1" w:styleId="D8AEBCE7EAF24E7097E69207AB119338">
    <w:name w:val="D8AEBCE7EAF24E7097E69207AB119338"/>
  </w:style>
  <w:style w:type="paragraph" w:customStyle="1" w:styleId="6C6A45BFE49A4EC8B907CF27B23F560C">
    <w:name w:val="6C6A45BFE49A4EC8B907CF27B23F560C"/>
  </w:style>
  <w:style w:type="paragraph" w:customStyle="1" w:styleId="B4848307CC974DFC9A1729ADBBC3FB8C">
    <w:name w:val="B4848307CC974DFC9A1729ADBBC3FB8C"/>
  </w:style>
  <w:style w:type="paragraph" w:customStyle="1" w:styleId="58E101B5268046E4A2DDFD0922B04486">
    <w:name w:val="58E101B5268046E4A2DDFD0922B04486"/>
  </w:style>
  <w:style w:type="paragraph" w:customStyle="1" w:styleId="FDAE67DE54F64150B378603CA628FA2B">
    <w:name w:val="FDAE67DE54F64150B378603CA628FA2B"/>
  </w:style>
  <w:style w:type="paragraph" w:customStyle="1" w:styleId="11CDDA2746774659929C7885EA0024A3">
    <w:name w:val="11CDDA2746774659929C7885EA0024A3"/>
  </w:style>
  <w:style w:type="paragraph" w:customStyle="1" w:styleId="941AEA6330BC4C0DA349133848F39895">
    <w:name w:val="941AEA6330BC4C0DA349133848F39895"/>
  </w:style>
  <w:style w:type="paragraph" w:customStyle="1" w:styleId="D10674A975314EA8ACA9970599D52110">
    <w:name w:val="D10674A975314EA8ACA9970599D52110"/>
  </w:style>
  <w:style w:type="paragraph" w:customStyle="1" w:styleId="ACC1E71E54D74DE88FCC26A070E8C96D">
    <w:name w:val="ACC1E71E54D74DE88FCC26A070E8C96D"/>
  </w:style>
  <w:style w:type="paragraph" w:customStyle="1" w:styleId="F6D0CE5877A14F35B3CC6260A8569317">
    <w:name w:val="F6D0CE5877A14F35B3CC6260A8569317"/>
  </w:style>
  <w:style w:type="paragraph" w:customStyle="1" w:styleId="EC448C57954D45F0B8ECF0A085A88DD2">
    <w:name w:val="EC448C57954D45F0B8ECF0A085A88DD2"/>
  </w:style>
  <w:style w:type="paragraph" w:customStyle="1" w:styleId="7D6FC3276D92496B93700DB10B60B2BD">
    <w:name w:val="7D6FC3276D92496B93700DB10B60B2BD"/>
  </w:style>
  <w:style w:type="paragraph" w:customStyle="1" w:styleId="2655D2A6CD654E4F848B8AE9C9E3A5C5">
    <w:name w:val="2655D2A6CD654E4F848B8AE9C9E3A5C5"/>
  </w:style>
  <w:style w:type="paragraph" w:customStyle="1" w:styleId="9A034402C7094F12B01B7CC318827A5C">
    <w:name w:val="9A034402C7094F12B01B7CC318827A5C"/>
  </w:style>
  <w:style w:type="paragraph" w:customStyle="1" w:styleId="CC036E8486204F8D93004389BD42F776">
    <w:name w:val="CC036E8486204F8D93004389BD42F776"/>
  </w:style>
  <w:style w:type="paragraph" w:customStyle="1" w:styleId="8DAA4014EA0549499E178EA18BC431ED">
    <w:name w:val="8DAA4014EA0549499E178EA18BC431ED"/>
  </w:style>
  <w:style w:type="paragraph" w:customStyle="1" w:styleId="CB970B1AF1324A91B4F0F8CB08EF8F72">
    <w:name w:val="CB970B1AF1324A91B4F0F8CB08EF8F72"/>
  </w:style>
  <w:style w:type="paragraph" w:customStyle="1" w:styleId="B80CC999F6CB41E0886319BAB910CCB8">
    <w:name w:val="B80CC999F6CB41E0886319BAB910CCB8"/>
  </w:style>
  <w:style w:type="paragraph" w:customStyle="1" w:styleId="258E957FDE194A929F29E18F5782DF07">
    <w:name w:val="258E957FDE194A929F29E18F5782DF07"/>
  </w:style>
  <w:style w:type="paragraph" w:customStyle="1" w:styleId="9C82434A0E904B099C3F7F44DDBD20D8">
    <w:name w:val="9C82434A0E904B099C3F7F44DDBD20D8"/>
  </w:style>
  <w:style w:type="paragraph" w:customStyle="1" w:styleId="9CAB59A3C7E04A3A9632104FB303C4D7">
    <w:name w:val="9CAB59A3C7E04A3A9632104FB303C4D7"/>
  </w:style>
  <w:style w:type="paragraph" w:customStyle="1" w:styleId="7F37D828327A468590F786E29166793D">
    <w:name w:val="7F37D828327A468590F786E29166793D"/>
  </w:style>
  <w:style w:type="paragraph" w:customStyle="1" w:styleId="2E12F34A7D9D449EB4F366C728981B06">
    <w:name w:val="2E12F34A7D9D449EB4F366C728981B06"/>
  </w:style>
  <w:style w:type="paragraph" w:customStyle="1" w:styleId="445135FEE5D348CB9E98C10341A783BA">
    <w:name w:val="445135FEE5D348CB9E98C10341A783BA"/>
  </w:style>
  <w:style w:type="paragraph" w:customStyle="1" w:styleId="73732CF011BD4EBCBC7AF87DC7B94493">
    <w:name w:val="73732CF011BD4EBCBC7AF87DC7B94493"/>
  </w:style>
  <w:style w:type="paragraph" w:customStyle="1" w:styleId="CCB0652901694A5EA38BA9953142A241">
    <w:name w:val="CCB0652901694A5EA38BA9953142A241"/>
  </w:style>
  <w:style w:type="paragraph" w:customStyle="1" w:styleId="D1ADC7A1753D41A286676B94854FE595">
    <w:name w:val="D1ADC7A1753D41A286676B94854FE595"/>
  </w:style>
  <w:style w:type="paragraph" w:customStyle="1" w:styleId="6C6A45BFE49A4EC8B907CF27B23F560C1">
    <w:name w:val="6C6A45BFE49A4EC8B907CF27B23F560C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">
    <w:name w:val="B4848307CC974DFC9A1729ADBBC3FB8C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">
    <w:name w:val="58E101B5268046E4A2DDFD0922B04486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">
    <w:name w:val="FDAE67DE54F64150B378603CA628FA2B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">
    <w:name w:val="941AEA6330BC4C0DA349133848F39895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">
    <w:name w:val="D10674A975314EA8ACA9970599D52110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">
    <w:name w:val="ACC1E71E54D74DE88FCC26A070E8C96D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">
    <w:name w:val="F6D0CE5877A14F35B3CC6260A8569317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">
    <w:name w:val="EC448C57954D45F0B8ECF0A085A88DD2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">
    <w:name w:val="7D6FC3276D92496B93700DB10B60B2BD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">
    <w:name w:val="2655D2A6CD654E4F848B8AE9C9E3A5C5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">
    <w:name w:val="9A034402C7094F12B01B7CC318827A5C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">
    <w:name w:val="CC036E8486204F8D93004389BD42F776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">
    <w:name w:val="8DAA4014EA0549499E178EA18BC431ED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1">
    <w:name w:val="CB970B1AF1324A91B4F0F8CB08EF8F72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1">
    <w:name w:val="258E957FDE194A929F29E18F5782DF07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1">
    <w:name w:val="2E12F34A7D9D449EB4F366C728981B06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1">
    <w:name w:val="445135FEE5D348CB9E98C10341A783BA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1">
    <w:name w:val="73732CF011BD4EBCBC7AF87DC7B944931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">
    <w:name w:val="6C6A45BFE49A4EC8B907CF27B23F560C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">
    <w:name w:val="B4848307CC974DFC9A1729ADBBC3FB8C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">
    <w:name w:val="58E101B5268046E4A2DDFD0922B04486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">
    <w:name w:val="FDAE67DE54F64150B378603CA628FA2B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">
    <w:name w:val="941AEA6330BC4C0DA349133848F39895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">
    <w:name w:val="D10674A975314EA8ACA9970599D52110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">
    <w:name w:val="ACC1E71E54D74DE88FCC26A070E8C96D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">
    <w:name w:val="F6D0CE5877A14F35B3CC6260A8569317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">
    <w:name w:val="EC448C57954D45F0B8ECF0A085A88DD2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">
    <w:name w:val="7D6FC3276D92496B93700DB10B60B2BD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">
    <w:name w:val="2655D2A6CD654E4F848B8AE9C9E3A5C5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">
    <w:name w:val="9A034402C7094F12B01B7CC318827A5C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">
    <w:name w:val="CC036E8486204F8D93004389BD42F776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">
    <w:name w:val="8DAA4014EA0549499E178EA18BC431ED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2">
    <w:name w:val="CB970B1AF1324A91B4F0F8CB08EF8F72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2">
    <w:name w:val="258E957FDE194A929F29E18F5782DF07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2">
    <w:name w:val="2E12F34A7D9D449EB4F366C728981B06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2">
    <w:name w:val="445135FEE5D348CB9E98C10341A783BA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2">
    <w:name w:val="73732CF011BD4EBCBC7AF87DC7B944932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">
    <w:name w:val="6C6A45BFE49A4EC8B907CF27B23F560C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">
    <w:name w:val="B4848307CC974DFC9A1729ADBBC3FB8C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">
    <w:name w:val="58E101B5268046E4A2DDFD0922B04486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">
    <w:name w:val="FDAE67DE54F64150B378603CA628FA2B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">
    <w:name w:val="941AEA6330BC4C0DA349133848F39895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">
    <w:name w:val="D10674A975314EA8ACA9970599D52110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">
    <w:name w:val="ACC1E71E54D74DE88FCC26A070E8C96D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">
    <w:name w:val="F6D0CE5877A14F35B3CC6260A8569317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">
    <w:name w:val="EC448C57954D45F0B8ECF0A085A88DD2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">
    <w:name w:val="7D6FC3276D92496B93700DB10B60B2BD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">
    <w:name w:val="2655D2A6CD654E4F848B8AE9C9E3A5C5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">
    <w:name w:val="9A034402C7094F12B01B7CC318827A5C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">
    <w:name w:val="CC036E8486204F8D93004389BD42F776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">
    <w:name w:val="8DAA4014EA0549499E178EA18BC431ED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3">
    <w:name w:val="CB970B1AF1324A91B4F0F8CB08EF8F72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3">
    <w:name w:val="258E957FDE194A929F29E18F5782DF07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3">
    <w:name w:val="2E12F34A7D9D449EB4F366C728981B06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3">
    <w:name w:val="445135FEE5D348CB9E98C10341A783BA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3">
    <w:name w:val="73732CF011BD4EBCBC7AF87DC7B944933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4">
    <w:name w:val="6C6A45BFE49A4EC8B907CF27B23F560C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4">
    <w:name w:val="B4848307CC974DFC9A1729ADBBC3FB8C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4">
    <w:name w:val="58E101B5268046E4A2DDFD0922B04486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4">
    <w:name w:val="FDAE67DE54F64150B378603CA628FA2B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4">
    <w:name w:val="941AEA6330BC4C0DA349133848F39895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4">
    <w:name w:val="D10674A975314EA8ACA9970599D52110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4">
    <w:name w:val="ACC1E71E54D74DE88FCC26A070E8C96D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4">
    <w:name w:val="F6D0CE5877A14F35B3CC6260A8569317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4">
    <w:name w:val="EC448C57954D45F0B8ECF0A085A88DD2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4">
    <w:name w:val="7D6FC3276D92496B93700DB10B60B2BD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4">
    <w:name w:val="2655D2A6CD654E4F848B8AE9C9E3A5C5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4">
    <w:name w:val="9A034402C7094F12B01B7CC318827A5C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4">
    <w:name w:val="CC036E8486204F8D93004389BD42F776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4">
    <w:name w:val="8DAA4014EA0549499E178EA18BC431ED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4">
    <w:name w:val="CB970B1AF1324A91B4F0F8CB08EF8F72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4">
    <w:name w:val="258E957FDE194A929F29E18F5782DF07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4">
    <w:name w:val="2E12F34A7D9D449EB4F366C728981B06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4">
    <w:name w:val="445135FEE5D348CB9E98C10341A783BA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4">
    <w:name w:val="73732CF011BD4EBCBC7AF87DC7B944934"/>
    <w:rsid w:val="00E52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5">
    <w:name w:val="6C6A45BFE49A4EC8B907CF27B23F560C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5">
    <w:name w:val="B4848307CC974DFC9A1729ADBBC3FB8C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5">
    <w:name w:val="58E101B5268046E4A2DDFD0922B04486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5">
    <w:name w:val="FDAE67DE54F64150B378603CA628FA2B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5">
    <w:name w:val="941AEA6330BC4C0DA349133848F39895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5">
    <w:name w:val="D10674A975314EA8ACA9970599D52110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5">
    <w:name w:val="ACC1E71E54D74DE88FCC26A070E8C96D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5">
    <w:name w:val="F6D0CE5877A14F35B3CC6260A8569317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5">
    <w:name w:val="EC448C57954D45F0B8ECF0A085A88DD2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5">
    <w:name w:val="7D6FC3276D92496B93700DB10B60B2BD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5">
    <w:name w:val="2655D2A6CD654E4F848B8AE9C9E3A5C5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5">
    <w:name w:val="9A034402C7094F12B01B7CC318827A5C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5">
    <w:name w:val="CC036E8486204F8D93004389BD42F776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5">
    <w:name w:val="8DAA4014EA0549499E178EA18BC431ED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5">
    <w:name w:val="CB970B1AF1324A91B4F0F8CB08EF8F72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5">
    <w:name w:val="258E957FDE194A929F29E18F5782DF07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5">
    <w:name w:val="2E12F34A7D9D449EB4F366C728981B06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5">
    <w:name w:val="445135FEE5D348CB9E98C10341A783BA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5">
    <w:name w:val="73732CF011BD4EBCBC7AF87DC7B944935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6">
    <w:name w:val="6C6A45BFE49A4EC8B907CF27B23F560C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6">
    <w:name w:val="B4848307CC974DFC9A1729ADBBC3FB8C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6">
    <w:name w:val="58E101B5268046E4A2DDFD0922B04486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6">
    <w:name w:val="FDAE67DE54F64150B378603CA628FA2B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6">
    <w:name w:val="941AEA6330BC4C0DA349133848F39895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6">
    <w:name w:val="D10674A975314EA8ACA9970599D52110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6">
    <w:name w:val="ACC1E71E54D74DE88FCC26A070E8C96D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6">
    <w:name w:val="F6D0CE5877A14F35B3CC6260A8569317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6">
    <w:name w:val="EC448C57954D45F0B8ECF0A085A88DD2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6">
    <w:name w:val="7D6FC3276D92496B93700DB10B60B2BD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6">
    <w:name w:val="2655D2A6CD654E4F848B8AE9C9E3A5C5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6">
    <w:name w:val="9A034402C7094F12B01B7CC318827A5C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6">
    <w:name w:val="CC036E8486204F8D93004389BD42F776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6">
    <w:name w:val="8DAA4014EA0549499E178EA18BC431ED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6">
    <w:name w:val="CB970B1AF1324A91B4F0F8CB08EF8F72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6">
    <w:name w:val="258E957FDE194A929F29E18F5782DF07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6">
    <w:name w:val="2E12F34A7D9D449EB4F366C728981B06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6">
    <w:name w:val="445135FEE5D348CB9E98C10341A783BA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6">
    <w:name w:val="73732CF011BD4EBCBC7AF87DC7B944936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7">
    <w:name w:val="6C6A45BFE49A4EC8B907CF27B23F560C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7">
    <w:name w:val="B4848307CC974DFC9A1729ADBBC3FB8C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7">
    <w:name w:val="58E101B5268046E4A2DDFD0922B04486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7">
    <w:name w:val="FDAE67DE54F64150B378603CA628FA2B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7">
    <w:name w:val="941AEA6330BC4C0DA349133848F39895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7">
    <w:name w:val="D10674A975314EA8ACA9970599D52110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7">
    <w:name w:val="ACC1E71E54D74DE88FCC26A070E8C96D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7">
    <w:name w:val="F6D0CE5877A14F35B3CC6260A8569317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7">
    <w:name w:val="EC448C57954D45F0B8ECF0A085A88DD2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7">
    <w:name w:val="7D6FC3276D92496B93700DB10B60B2BD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7">
    <w:name w:val="2655D2A6CD654E4F848B8AE9C9E3A5C5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7">
    <w:name w:val="9A034402C7094F12B01B7CC318827A5C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7">
    <w:name w:val="CC036E8486204F8D93004389BD42F776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7">
    <w:name w:val="8DAA4014EA0549499E178EA18BC431ED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7">
    <w:name w:val="CB970B1AF1324A91B4F0F8CB08EF8F72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7">
    <w:name w:val="258E957FDE194A929F29E18F5782DF07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7">
    <w:name w:val="2E12F34A7D9D449EB4F366C728981B06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7">
    <w:name w:val="445135FEE5D348CB9E98C10341A783BA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7">
    <w:name w:val="73732CF011BD4EBCBC7AF87DC7B944937"/>
    <w:rsid w:val="00295D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8">
    <w:name w:val="6C6A45BFE49A4EC8B907CF27B23F560C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8">
    <w:name w:val="B4848307CC974DFC9A1729ADBBC3FB8C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8">
    <w:name w:val="58E101B5268046E4A2DDFD0922B04486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8">
    <w:name w:val="FDAE67DE54F64150B378603CA628FA2B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8">
    <w:name w:val="941AEA6330BC4C0DA349133848F39895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8">
    <w:name w:val="D10674A975314EA8ACA9970599D52110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8">
    <w:name w:val="ACC1E71E54D74DE88FCC26A070E8C96D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8">
    <w:name w:val="F6D0CE5877A14F35B3CC6260A8569317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8">
    <w:name w:val="EC448C57954D45F0B8ECF0A085A88DD2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8">
    <w:name w:val="7D6FC3276D92496B93700DB10B60B2BD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8">
    <w:name w:val="2655D2A6CD654E4F848B8AE9C9E3A5C5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8">
    <w:name w:val="9A034402C7094F12B01B7CC318827A5C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8">
    <w:name w:val="CC036E8486204F8D93004389BD42F776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8">
    <w:name w:val="8DAA4014EA0549499E178EA18BC431ED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8">
    <w:name w:val="CB970B1AF1324A91B4F0F8CB08EF8F72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8">
    <w:name w:val="258E957FDE194A929F29E18F5782DF07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8">
    <w:name w:val="2E12F34A7D9D449EB4F366C728981B06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8">
    <w:name w:val="445135FEE5D348CB9E98C10341A783BA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8">
    <w:name w:val="73732CF011BD4EBCBC7AF87DC7B944938"/>
    <w:rsid w:val="00741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9">
    <w:name w:val="6C6A45BFE49A4EC8B907CF27B23F560C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9">
    <w:name w:val="B4848307CC974DFC9A1729ADBBC3FB8C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9">
    <w:name w:val="58E101B5268046E4A2DDFD0922B04486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9">
    <w:name w:val="FDAE67DE54F64150B378603CA628FA2B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9">
    <w:name w:val="941AEA6330BC4C0DA349133848F39895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9">
    <w:name w:val="D10674A975314EA8ACA9970599D52110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9">
    <w:name w:val="ACC1E71E54D74DE88FCC26A070E8C96D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9">
    <w:name w:val="F6D0CE5877A14F35B3CC6260A8569317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9">
    <w:name w:val="EC448C57954D45F0B8ECF0A085A88DD2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9">
    <w:name w:val="7D6FC3276D92496B93700DB10B60B2BD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9">
    <w:name w:val="2655D2A6CD654E4F848B8AE9C9E3A5C5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9">
    <w:name w:val="9A034402C7094F12B01B7CC318827A5C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9">
    <w:name w:val="CC036E8486204F8D93004389BD42F776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9">
    <w:name w:val="8DAA4014EA0549499E178EA18BC431ED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9">
    <w:name w:val="CB970B1AF1324A91B4F0F8CB08EF8F72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9">
    <w:name w:val="258E957FDE194A929F29E18F5782DF07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9">
    <w:name w:val="2E12F34A7D9D449EB4F366C728981B06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9">
    <w:name w:val="445135FEE5D348CB9E98C10341A783BA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9">
    <w:name w:val="73732CF011BD4EBCBC7AF87DC7B944939"/>
    <w:rsid w:val="0001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057A29FE2DF450DBAB796F3C308F477">
    <w:name w:val="6057A29FE2DF450DBAB796F3C308F477"/>
    <w:rsid w:val="0066008C"/>
    <w:pPr>
      <w:spacing w:after="160" w:line="259" w:lineRule="auto"/>
    </w:pPr>
    <w:rPr>
      <w:lang w:val="en-GB" w:eastAsia="en-GB"/>
    </w:rPr>
  </w:style>
  <w:style w:type="paragraph" w:customStyle="1" w:styleId="6C6A45BFE49A4EC8B907CF27B23F560C10">
    <w:name w:val="6C6A45BFE49A4EC8B907CF27B23F560C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0">
    <w:name w:val="B4848307CC974DFC9A1729ADBBC3FB8C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0">
    <w:name w:val="58E101B5268046E4A2DDFD0922B04486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0">
    <w:name w:val="FDAE67DE54F64150B378603CA628FA2B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0">
    <w:name w:val="941AEA6330BC4C0DA349133848F39895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0">
    <w:name w:val="D10674A975314EA8ACA9970599D52110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0">
    <w:name w:val="ACC1E71E54D74DE88FCC26A070E8C96D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0">
    <w:name w:val="F6D0CE5877A14F35B3CC6260A8569317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0">
    <w:name w:val="EC448C57954D45F0B8ECF0A085A88DD2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0">
    <w:name w:val="7D6FC3276D92496B93700DB10B60B2BD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0">
    <w:name w:val="2655D2A6CD654E4F848B8AE9C9E3A5C5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0">
    <w:name w:val="9A034402C7094F12B01B7CC318827A5C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0">
    <w:name w:val="CC036E8486204F8D93004389BD42F776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0">
    <w:name w:val="8DAA4014EA0549499E178EA18BC431ED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10">
    <w:name w:val="CB970B1AF1324A91B4F0F8CB08EF8F72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10">
    <w:name w:val="258E957FDE194A929F29E18F5782DF07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10">
    <w:name w:val="2E12F34A7D9D449EB4F366C728981B06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10">
    <w:name w:val="445135FEE5D348CB9E98C10341A783BA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10">
    <w:name w:val="73732CF011BD4EBCBC7AF87DC7B9449310"/>
    <w:rsid w:val="00660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473C3-888D-4279-9FED-FE81E1746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court</Company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eme Court of the Maldives</dc:creator>
  <cp:lastModifiedBy>Fathimath Yumna</cp:lastModifiedBy>
  <cp:revision>20</cp:revision>
  <cp:lastPrinted>2019-11-16T07:49:00Z</cp:lastPrinted>
  <dcterms:created xsi:type="dcterms:W3CDTF">2020-03-03T06:30:00Z</dcterms:created>
  <dcterms:modified xsi:type="dcterms:W3CDTF">2020-10-08T13:39:00Z</dcterms:modified>
</cp:coreProperties>
</file>